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C37AF0" w:rsidRDefault="005C20E3" w:rsidP="007908EF">
      <w:pPr>
        <w:pStyle w:val="Title"/>
        <w:rPr>
          <w:rFonts w:ascii="Candara" w:eastAsia="Yu Mincho" w:hAnsi="Candara" w:cs="Arial"/>
          <w:b/>
          <w:smallCaps w:val="0"/>
          <w:w w:val="90"/>
          <w:sz w:val="22"/>
          <w:szCs w:val="22"/>
        </w:rPr>
      </w:pPr>
      <w:r w:rsidRPr="00C37AF0">
        <w:rPr>
          <w:rFonts w:ascii="Candara" w:eastAsia="Yu Mincho" w:hAnsi="Candara" w:cs="Arial"/>
          <w:b/>
          <w:smallCaps w:val="0"/>
          <w:w w:val="90"/>
          <w:sz w:val="22"/>
          <w:szCs w:val="22"/>
        </w:rPr>
        <w:t>S</w:t>
      </w:r>
      <w:r w:rsidR="0019412C" w:rsidRPr="00C37AF0">
        <w:rPr>
          <w:rFonts w:ascii="Candara" w:eastAsia="Yu Mincho" w:hAnsi="Candara" w:cs="Arial"/>
          <w:b/>
          <w:smallCaps w:val="0"/>
          <w:w w:val="90"/>
          <w:sz w:val="22"/>
          <w:szCs w:val="22"/>
        </w:rPr>
        <w:t>ED Update</w:t>
      </w:r>
    </w:p>
    <w:p w14:paraId="75BFEAC1" w14:textId="4FC5EF66" w:rsidR="008F74B4" w:rsidRPr="00C37AF0" w:rsidRDefault="007D4CC7" w:rsidP="007908EF">
      <w:pPr>
        <w:pStyle w:val="Title"/>
        <w:rPr>
          <w:rFonts w:ascii="Candara" w:eastAsia="Yu Mincho" w:hAnsi="Candara" w:cs="Arial"/>
          <w:b/>
          <w:smallCaps w:val="0"/>
          <w:w w:val="90"/>
          <w:sz w:val="22"/>
          <w:szCs w:val="22"/>
        </w:rPr>
      </w:pPr>
      <w:r w:rsidRPr="00C37AF0">
        <w:rPr>
          <w:rFonts w:ascii="Candara" w:eastAsia="Yu Mincho" w:hAnsi="Candara" w:cs="Arial"/>
          <w:b/>
          <w:smallCaps w:val="0"/>
          <w:w w:val="90"/>
          <w:sz w:val="22"/>
          <w:szCs w:val="22"/>
        </w:rPr>
        <w:t>December</w:t>
      </w:r>
      <w:r w:rsidR="003E677A" w:rsidRPr="00C37AF0">
        <w:rPr>
          <w:rFonts w:ascii="Candara" w:eastAsia="Yu Mincho" w:hAnsi="Candara" w:cs="Arial"/>
          <w:b/>
          <w:smallCaps w:val="0"/>
          <w:w w:val="90"/>
          <w:sz w:val="22"/>
          <w:szCs w:val="22"/>
        </w:rPr>
        <w:t xml:space="preserve"> </w:t>
      </w:r>
      <w:r w:rsidR="00AA577E" w:rsidRPr="00C37AF0">
        <w:rPr>
          <w:rFonts w:ascii="Candara" w:eastAsia="Yu Mincho" w:hAnsi="Candara" w:cs="Arial"/>
          <w:b/>
          <w:smallCaps w:val="0"/>
          <w:w w:val="90"/>
          <w:sz w:val="22"/>
          <w:szCs w:val="22"/>
        </w:rPr>
        <w:t>2018</w:t>
      </w:r>
    </w:p>
    <w:p w14:paraId="5F33501F" w14:textId="468F56A2" w:rsidR="00516D4F" w:rsidRPr="00C37AF0" w:rsidRDefault="00171C94" w:rsidP="007908EF">
      <w:pPr>
        <w:spacing w:after="0" w:line="240" w:lineRule="auto"/>
        <w:contextualSpacing/>
        <w:jc w:val="both"/>
        <w:rPr>
          <w:rFonts w:ascii="Candara" w:eastAsia="Yu Mincho" w:hAnsi="Candara" w:cs="Arial"/>
          <w:b/>
          <w:w w:val="90"/>
        </w:rPr>
      </w:pPr>
      <w:r w:rsidRPr="00C37AF0">
        <w:rPr>
          <w:rFonts w:ascii="Candara" w:eastAsia="Yu Mincho" w:hAnsi="Candara" w:cs="Arial"/>
          <w:b/>
          <w:w w:val="90"/>
        </w:rPr>
        <w:t>Updated</w:t>
      </w:r>
      <w:r w:rsidR="005450F5" w:rsidRPr="00C37AF0">
        <w:rPr>
          <w:rFonts w:ascii="Candara" w:eastAsia="Yu Mincho" w:hAnsi="Candara" w:cs="Arial"/>
          <w:b/>
          <w:w w:val="90"/>
        </w:rPr>
        <w:t xml:space="preserve"> </w:t>
      </w:r>
      <w:r w:rsidR="00D36C6C" w:rsidRPr="00C37AF0">
        <w:rPr>
          <w:rFonts w:ascii="Candara" w:eastAsia="Yu Mincho" w:hAnsi="Candara" w:cs="Arial"/>
          <w:b/>
          <w:w w:val="90"/>
        </w:rPr>
        <w:t>December</w:t>
      </w:r>
      <w:r w:rsidR="00E87F9D" w:rsidRPr="00C37AF0">
        <w:rPr>
          <w:rFonts w:ascii="Candara" w:eastAsia="Yu Mincho" w:hAnsi="Candara" w:cs="Arial"/>
          <w:b/>
          <w:w w:val="90"/>
        </w:rPr>
        <w:t xml:space="preserve"> </w:t>
      </w:r>
      <w:r w:rsidR="00BA72C8">
        <w:rPr>
          <w:rFonts w:ascii="Candara" w:eastAsia="Yu Mincho" w:hAnsi="Candara" w:cs="Arial"/>
          <w:b/>
          <w:w w:val="90"/>
        </w:rPr>
        <w:t>6</w:t>
      </w:r>
      <w:r w:rsidR="00E87F9D" w:rsidRPr="00C37AF0">
        <w:rPr>
          <w:rFonts w:ascii="Candara" w:eastAsia="Yu Mincho" w:hAnsi="Candara" w:cs="Arial"/>
          <w:b/>
          <w:w w:val="90"/>
        </w:rPr>
        <w:t>,</w:t>
      </w:r>
      <w:r w:rsidR="00D36C6C" w:rsidRPr="00C37AF0">
        <w:rPr>
          <w:rFonts w:ascii="Candara" w:eastAsia="Yu Mincho" w:hAnsi="Candara" w:cs="Arial"/>
          <w:b/>
          <w:w w:val="90"/>
        </w:rPr>
        <w:t xml:space="preserve"> 20</w:t>
      </w:r>
      <w:r w:rsidR="00AA4D71" w:rsidRPr="00C37AF0">
        <w:rPr>
          <w:rFonts w:ascii="Candara" w:eastAsia="Yu Mincho" w:hAnsi="Candara" w:cs="Arial"/>
          <w:b/>
          <w:w w:val="90"/>
        </w:rPr>
        <w:t>18</w:t>
      </w:r>
    </w:p>
    <w:p w14:paraId="08A6DD20" w14:textId="77777777" w:rsidR="009423D7" w:rsidRPr="00C37AF0" w:rsidRDefault="009423D7" w:rsidP="007908EF">
      <w:pPr>
        <w:spacing w:after="0" w:line="240" w:lineRule="auto"/>
        <w:rPr>
          <w:rFonts w:ascii="Candara" w:eastAsia="Yu Mincho" w:hAnsi="Candara" w:cs="Arial"/>
          <w:b/>
          <w:i/>
          <w:color w:val="FF0000"/>
          <w:w w:val="90"/>
        </w:rPr>
      </w:pPr>
    </w:p>
    <w:p w14:paraId="04F4F310" w14:textId="77777777" w:rsidR="00AA4D71" w:rsidRPr="00C37AF0" w:rsidRDefault="00AA4D71" w:rsidP="007908EF">
      <w:pPr>
        <w:spacing w:after="0" w:line="240" w:lineRule="auto"/>
        <w:jc w:val="both"/>
        <w:rPr>
          <w:rFonts w:ascii="Candara" w:eastAsia="Yu Mincho" w:hAnsi="Candara"/>
          <w:b/>
          <w:bCs/>
          <w:w w:val="90"/>
        </w:rPr>
      </w:pPr>
      <w:r w:rsidRPr="00C37AF0">
        <w:rPr>
          <w:rFonts w:ascii="Candara" w:eastAsia="Yu Mincho" w:hAnsi="Candara"/>
          <w:b/>
          <w:bCs/>
          <w:w w:val="90"/>
        </w:rPr>
        <w:t xml:space="preserve">Chapter 428 of the Laws of 2017 Relating to </w:t>
      </w:r>
      <w:bookmarkStart w:id="0" w:name="_Hlk513627052"/>
      <w:r w:rsidRPr="00C37AF0">
        <w:rPr>
          <w:rFonts w:ascii="Candara" w:eastAsia="Yu Mincho" w:hAnsi="Candara"/>
          <w:b/>
          <w:bCs/>
          <w:w w:val="90"/>
        </w:rPr>
        <w:t>Referrals to State Adult Service Agencies for Certain Students with Disabilities Who Have Reached the Age of 18</w:t>
      </w:r>
      <w:bookmarkEnd w:id="0"/>
      <w:r w:rsidRPr="00C37AF0">
        <w:rPr>
          <w:rFonts w:ascii="Candara" w:eastAsia="Yu Mincho" w:hAnsi="Candara"/>
          <w:w w:val="90"/>
        </w:rPr>
        <w:t xml:space="preserve"> </w:t>
      </w:r>
      <w:r w:rsidRPr="00C37AF0">
        <w:rPr>
          <w:rFonts w:ascii="Candara" w:eastAsia="Yu Mincho" w:hAnsi="Candara"/>
          <w:b/>
          <w:bCs/>
          <w:w w:val="90"/>
        </w:rPr>
        <w:t>and the Requirement for Boards of Education to Have Plans and Policies for Appropriate Declassification of Students with Disabilities</w:t>
      </w:r>
    </w:p>
    <w:p w14:paraId="441D6289" w14:textId="77777777" w:rsidR="00AA4D71" w:rsidRPr="00C37AF0" w:rsidRDefault="00AA4D71" w:rsidP="007908EF">
      <w:pPr>
        <w:spacing w:after="0" w:line="240" w:lineRule="auto"/>
        <w:jc w:val="both"/>
        <w:rPr>
          <w:rFonts w:ascii="Candara" w:eastAsia="Yu Mincho" w:hAnsi="Candara"/>
          <w:w w:val="90"/>
        </w:rPr>
      </w:pPr>
      <w:r w:rsidRPr="00C37AF0">
        <w:rPr>
          <w:rFonts w:ascii="Candara" w:eastAsia="Yu Mincho" w:hAnsi="Candara"/>
          <w:w w:val="90"/>
        </w:rPr>
        <w:t>Effective November 29, 2017, Chapter 428 of the Laws of 2017 amended New York State Education Law section 4402 relating to the aging out notification requirements for students needing adult residential services.  Chapter 428 also eliminated the requirement for boards of education to develop plans and policies for appropriate declassification of students with disabilities.</w:t>
      </w:r>
    </w:p>
    <w:p w14:paraId="365A04AD" w14:textId="772B6002" w:rsidR="00AA4D71" w:rsidRPr="00C37AF0" w:rsidRDefault="00AA4D71" w:rsidP="007908EF">
      <w:pPr>
        <w:numPr>
          <w:ilvl w:val="0"/>
          <w:numId w:val="13"/>
        </w:numPr>
        <w:spacing w:after="0" w:line="240" w:lineRule="auto"/>
        <w:jc w:val="both"/>
        <w:rPr>
          <w:rFonts w:ascii="Candara" w:eastAsia="Yu Mincho" w:hAnsi="Candara"/>
          <w:i/>
          <w:iCs/>
          <w:w w:val="90"/>
        </w:rPr>
      </w:pPr>
      <w:r w:rsidRPr="00C37AF0">
        <w:rPr>
          <w:rFonts w:ascii="Candara" w:eastAsia="Yu Mincho" w:hAnsi="Candara"/>
          <w:w w:val="90"/>
        </w:rPr>
        <w:t>Additional information regarding the requirements of Chapter 428 and the proposed regulations can be found in the field advisory</w:t>
      </w:r>
      <w:r w:rsidR="009B6C32" w:rsidRPr="00C37AF0">
        <w:rPr>
          <w:rFonts w:ascii="Candara" w:eastAsia="Yu Mincho" w:hAnsi="Candara"/>
          <w:w w:val="90"/>
        </w:rPr>
        <w:t xml:space="preserve"> available at </w:t>
      </w:r>
      <w:hyperlink r:id="rId8" w:history="1">
        <w:r w:rsidR="009B6C32" w:rsidRPr="00C37AF0">
          <w:rPr>
            <w:rStyle w:val="Hyperlink"/>
            <w:rFonts w:ascii="Candara" w:eastAsia="Yu Mincho" w:hAnsi="Candara"/>
            <w:w w:val="90"/>
          </w:rPr>
          <w:t>http://www.p12.nysed.gov/specialed/documents/chapter-428-of-the-laws-of-2017-october-2018.pdf</w:t>
        </w:r>
      </w:hyperlink>
      <w:r w:rsidR="009B6C32" w:rsidRPr="00C37AF0">
        <w:rPr>
          <w:rFonts w:ascii="Candara" w:eastAsia="Yu Mincho" w:hAnsi="Candara"/>
          <w:w w:val="90"/>
        </w:rPr>
        <w:t xml:space="preserve"> a</w:t>
      </w:r>
      <w:r w:rsidRPr="00C37AF0">
        <w:rPr>
          <w:rFonts w:ascii="Candara" w:eastAsia="Yu Mincho" w:hAnsi="Candara"/>
          <w:w w:val="90"/>
        </w:rPr>
        <w:t>nd in the September 2018 Board of Regents item</w:t>
      </w:r>
      <w:r w:rsidR="009B6C32" w:rsidRPr="00C37AF0">
        <w:rPr>
          <w:rFonts w:ascii="Candara" w:eastAsia="Yu Mincho" w:hAnsi="Candara"/>
          <w:w w:val="90"/>
        </w:rPr>
        <w:t xml:space="preserve"> available at </w:t>
      </w:r>
      <w:hyperlink r:id="rId9" w:history="1">
        <w:r w:rsidR="009B6C32" w:rsidRPr="00C37AF0">
          <w:rPr>
            <w:rStyle w:val="Hyperlink"/>
            <w:rFonts w:ascii="Candara" w:eastAsia="Yu Mincho" w:hAnsi="Candara"/>
            <w:w w:val="90"/>
          </w:rPr>
          <w:t>http://www.regents.nysed.gov/common/regents/files/918p12d1.pdf</w:t>
        </w:r>
      </w:hyperlink>
      <w:bookmarkStart w:id="1" w:name="_GoBack"/>
      <w:bookmarkEnd w:id="1"/>
    </w:p>
    <w:p w14:paraId="367231B2" w14:textId="1DA90A51" w:rsidR="00AA4D71" w:rsidRPr="00C37AF0" w:rsidRDefault="00AA4D71" w:rsidP="007908EF">
      <w:pPr>
        <w:numPr>
          <w:ilvl w:val="0"/>
          <w:numId w:val="13"/>
        </w:numPr>
        <w:spacing w:after="0" w:line="240" w:lineRule="auto"/>
        <w:jc w:val="both"/>
        <w:rPr>
          <w:rFonts w:ascii="Candara" w:eastAsia="Yu Mincho" w:hAnsi="Candara"/>
          <w:w w:val="90"/>
        </w:rPr>
      </w:pPr>
      <w:r w:rsidRPr="00C37AF0">
        <w:rPr>
          <w:rFonts w:ascii="Candara" w:eastAsia="Yu Mincho" w:hAnsi="Candara"/>
          <w:i/>
          <w:iCs/>
          <w:w w:val="90"/>
        </w:rPr>
        <w:t xml:space="preserve">For additional information, contact the Office of Special Education Policy Unit at (518) 473-2878 or </w:t>
      </w:r>
      <w:hyperlink r:id="rId10" w:history="1">
        <w:r w:rsidRPr="00C37AF0">
          <w:rPr>
            <w:rStyle w:val="Hyperlink"/>
            <w:rFonts w:ascii="Candara" w:eastAsia="Yu Mincho" w:hAnsi="Candara"/>
            <w:w w:val="90"/>
          </w:rPr>
          <w:t>speced@nysed.gov</w:t>
        </w:r>
      </w:hyperlink>
    </w:p>
    <w:p w14:paraId="158ADCB8" w14:textId="77777777" w:rsidR="009423D7" w:rsidRPr="00C37AF0" w:rsidRDefault="009423D7" w:rsidP="007908EF">
      <w:pPr>
        <w:spacing w:after="0" w:line="240" w:lineRule="auto"/>
        <w:jc w:val="both"/>
        <w:rPr>
          <w:rFonts w:ascii="Candara" w:eastAsia="Yu Mincho" w:hAnsi="Candara" w:cs="Arial"/>
          <w:b/>
          <w:i/>
          <w:color w:val="FF0000"/>
          <w:w w:val="90"/>
        </w:rPr>
      </w:pPr>
    </w:p>
    <w:p w14:paraId="67A0B449" w14:textId="291C838B" w:rsidR="00AA4D71" w:rsidRPr="00C37AF0" w:rsidRDefault="00AA4D71" w:rsidP="007908EF">
      <w:pPr>
        <w:spacing w:after="0" w:line="240" w:lineRule="auto"/>
        <w:jc w:val="both"/>
        <w:rPr>
          <w:rFonts w:ascii="Candara" w:eastAsia="Yu Mincho" w:hAnsi="Candara"/>
          <w:w w:val="90"/>
        </w:rPr>
      </w:pPr>
      <w:r w:rsidRPr="00C37AF0">
        <w:rPr>
          <w:rFonts w:ascii="Candara" w:eastAsia="Yu Mincho" w:hAnsi="Candara"/>
          <w:b/>
          <w:bCs/>
          <w:w w:val="90"/>
        </w:rPr>
        <w:t xml:space="preserve">Chapter 429 of the Laws of 2017 establishing that all school districts are deemed approved evaluators of preschool students suspected of having a disability without the need to submit an application to the New York State Education Department (NYSED) </w:t>
      </w:r>
    </w:p>
    <w:p w14:paraId="1B3140B8" w14:textId="77777777" w:rsidR="00AA4D71" w:rsidRPr="00C37AF0" w:rsidRDefault="00AA4D71" w:rsidP="007908EF">
      <w:pPr>
        <w:spacing w:after="0" w:line="240" w:lineRule="auto"/>
        <w:jc w:val="both"/>
        <w:rPr>
          <w:rFonts w:ascii="Candara" w:eastAsia="Yu Mincho" w:hAnsi="Candara"/>
          <w:w w:val="90"/>
        </w:rPr>
      </w:pPr>
      <w:r w:rsidRPr="00C37AF0">
        <w:rPr>
          <w:rFonts w:ascii="Candara" w:eastAsia="Yu Mincho" w:hAnsi="Candara"/>
          <w:w w:val="90"/>
        </w:rPr>
        <w:t>Effective November 29, 2017, Chapter 429 of the Laws of 2017 amended New York State Education Law section 4410 establishing that all school districts are deemed approved evaluators of preschool students suspected of having a disability without the need to submit an application to NYSED.</w:t>
      </w:r>
    </w:p>
    <w:p w14:paraId="4B8C9CDF" w14:textId="4663C872" w:rsidR="00AA4D71" w:rsidRPr="00C37AF0" w:rsidRDefault="00AA4D71" w:rsidP="007908EF">
      <w:pPr>
        <w:numPr>
          <w:ilvl w:val="0"/>
          <w:numId w:val="14"/>
        </w:numPr>
        <w:spacing w:after="0" w:line="240" w:lineRule="auto"/>
        <w:ind w:left="360"/>
        <w:jc w:val="both"/>
        <w:rPr>
          <w:rFonts w:ascii="Candara" w:eastAsia="Yu Mincho" w:hAnsi="Candara"/>
          <w:w w:val="90"/>
        </w:rPr>
      </w:pPr>
      <w:r w:rsidRPr="00C37AF0">
        <w:rPr>
          <w:rFonts w:ascii="Candara" w:eastAsia="Yu Mincho" w:hAnsi="Candara"/>
          <w:w w:val="90"/>
        </w:rPr>
        <w:t xml:space="preserve">Additional information regarding the requirements of Chapter 429 and the proposed regulations can be found in the field advisory, </w:t>
      </w:r>
      <w:r w:rsidR="00553BD0" w:rsidRPr="00C37AF0">
        <w:rPr>
          <w:rFonts w:ascii="Candara" w:eastAsia="Yu Mincho" w:hAnsi="Candara"/>
          <w:w w:val="90"/>
        </w:rPr>
        <w:t xml:space="preserve">available at </w:t>
      </w:r>
      <w:r w:rsidRPr="00C37AF0">
        <w:rPr>
          <w:rFonts w:ascii="Candara" w:eastAsia="Yu Mincho" w:hAnsi="Candara"/>
          <w:w w:val="90"/>
        </w:rPr>
        <w:t xml:space="preserve"> </w:t>
      </w:r>
      <w:hyperlink r:id="rId11" w:history="1">
        <w:r w:rsidR="00EB3B54" w:rsidRPr="00C37AF0">
          <w:rPr>
            <w:rStyle w:val="Hyperlink"/>
            <w:rFonts w:ascii="Candara" w:eastAsia="Yu Mincho" w:hAnsi="Candara"/>
            <w:w w:val="90"/>
          </w:rPr>
          <w:t>http://www.p12.nysed.gov/specialed/publications/documents/chapter-429-of-the-laws-of-2017-October2018-advisory.pdf</w:t>
        </w:r>
      </w:hyperlink>
      <w:r w:rsidR="00EB3B54" w:rsidRPr="00C37AF0">
        <w:rPr>
          <w:rFonts w:ascii="Candara" w:eastAsia="Yu Mincho" w:hAnsi="Candara"/>
          <w:w w:val="90"/>
        </w:rPr>
        <w:t xml:space="preserve"> </w:t>
      </w:r>
      <w:r w:rsidRPr="00C37AF0">
        <w:rPr>
          <w:rFonts w:ascii="Candara" w:eastAsia="Yu Mincho" w:hAnsi="Candara"/>
          <w:w w:val="90"/>
        </w:rPr>
        <w:t xml:space="preserve">and in the September 2018 Board of Regents item </w:t>
      </w:r>
      <w:r w:rsidR="00EB3B54" w:rsidRPr="00C37AF0">
        <w:rPr>
          <w:rFonts w:ascii="Candara" w:eastAsia="Yu Mincho" w:hAnsi="Candara"/>
          <w:w w:val="90"/>
        </w:rPr>
        <w:t xml:space="preserve">available at </w:t>
      </w:r>
      <w:hyperlink r:id="rId12" w:history="1">
        <w:r w:rsidR="00EB3B54" w:rsidRPr="00C37AF0">
          <w:rPr>
            <w:rStyle w:val="Hyperlink"/>
            <w:rFonts w:ascii="Candara" w:eastAsia="Yu Mincho" w:hAnsi="Candara"/>
            <w:w w:val="90"/>
          </w:rPr>
          <w:t>http://www.regents.nysed.gov/common/regents/files/918p12d1.pdf</w:t>
        </w:r>
      </w:hyperlink>
    </w:p>
    <w:p w14:paraId="577C0CBC" w14:textId="78FD80EA" w:rsidR="00741BAD" w:rsidRPr="00C37AF0" w:rsidRDefault="00AA4D71" w:rsidP="007908EF">
      <w:pPr>
        <w:numPr>
          <w:ilvl w:val="0"/>
          <w:numId w:val="14"/>
        </w:numPr>
        <w:spacing w:after="0" w:line="240" w:lineRule="auto"/>
        <w:ind w:left="360"/>
        <w:jc w:val="both"/>
        <w:rPr>
          <w:rFonts w:ascii="Candara" w:eastAsia="Yu Mincho" w:hAnsi="Candara"/>
          <w:w w:val="90"/>
        </w:rPr>
      </w:pPr>
      <w:r w:rsidRPr="00C37AF0">
        <w:rPr>
          <w:rFonts w:ascii="Candara" w:eastAsia="Yu Mincho" w:hAnsi="Candara"/>
          <w:i/>
          <w:iCs/>
          <w:w w:val="90"/>
        </w:rPr>
        <w:t xml:space="preserve">For additional information, contact the Office of Special Education Policy Unit at (518) 473-2878 or </w:t>
      </w:r>
      <w:hyperlink r:id="rId13" w:history="1">
        <w:r w:rsidRPr="00C37AF0">
          <w:rPr>
            <w:rStyle w:val="Hyperlink"/>
            <w:rFonts w:ascii="Candara" w:eastAsia="Yu Mincho" w:hAnsi="Candara"/>
            <w:w w:val="90"/>
          </w:rPr>
          <w:t>speced@nysed.gov</w:t>
        </w:r>
      </w:hyperlink>
      <w:r w:rsidRPr="00C37AF0">
        <w:rPr>
          <w:rFonts w:ascii="Candara" w:eastAsia="Yu Mincho" w:hAnsi="Candara"/>
          <w:w w:val="90"/>
        </w:rPr>
        <w:t xml:space="preserve"> </w:t>
      </w:r>
    </w:p>
    <w:p w14:paraId="3877213D" w14:textId="77777777" w:rsidR="00DB454E" w:rsidRPr="00C37AF0" w:rsidRDefault="00DB454E" w:rsidP="007908EF">
      <w:pPr>
        <w:spacing w:after="0" w:line="240" w:lineRule="auto"/>
        <w:ind w:left="360"/>
        <w:jc w:val="both"/>
        <w:rPr>
          <w:rFonts w:ascii="Candara" w:eastAsia="Yu Mincho" w:hAnsi="Candara"/>
          <w:w w:val="90"/>
        </w:rPr>
      </w:pPr>
    </w:p>
    <w:p w14:paraId="66116CFD" w14:textId="6541C4B9" w:rsidR="00C906C1" w:rsidRPr="00C37AF0" w:rsidRDefault="00C906C1" w:rsidP="007908EF">
      <w:pPr>
        <w:spacing w:after="0" w:line="240" w:lineRule="auto"/>
        <w:rPr>
          <w:rFonts w:ascii="Candara" w:eastAsia="Yu Mincho" w:hAnsi="Candara"/>
          <w:b/>
          <w:color w:val="212121"/>
          <w:w w:val="90"/>
        </w:rPr>
      </w:pPr>
      <w:r w:rsidRPr="00C37AF0">
        <w:rPr>
          <w:rFonts w:ascii="Candara" w:eastAsia="Yu Mincho" w:hAnsi="Candara"/>
          <w:b/>
          <w:bCs/>
          <w:color w:val="212121"/>
          <w:w w:val="90"/>
        </w:rPr>
        <w:t xml:space="preserve">Parental Consent for the Use of Public Benefits or Insurance Pursuant to the Individuals with Disabilities Education Act (IDEA) – Updated November 2018  </w:t>
      </w:r>
    </w:p>
    <w:p w14:paraId="458F0DB0" w14:textId="6E594D26" w:rsidR="00C906C1" w:rsidRPr="00C37AF0" w:rsidRDefault="00C906C1" w:rsidP="007908EF">
      <w:pPr>
        <w:spacing w:after="0" w:line="240" w:lineRule="auto"/>
        <w:jc w:val="both"/>
        <w:rPr>
          <w:rFonts w:ascii="Candara" w:eastAsia="Yu Mincho" w:hAnsi="Candara"/>
          <w:color w:val="212121"/>
          <w:w w:val="90"/>
        </w:rPr>
      </w:pPr>
      <w:r w:rsidRPr="00C37AF0">
        <w:rPr>
          <w:rFonts w:ascii="Candara" w:eastAsia="Yu Mincho" w:hAnsi="Candara"/>
          <w:color w:val="212121"/>
          <w:w w:val="90"/>
        </w:rPr>
        <w:t xml:space="preserve">This communication serves as a reminder of the federal and State requirements relating to students with disabilities who are covered by public benefits or insurance (e.g., Medicaid) and the procedures for school districts and counties to access public benefits to pay certain special education and related services. </w:t>
      </w:r>
    </w:p>
    <w:p w14:paraId="633F4FBD" w14:textId="5A647C06" w:rsidR="00F937F0" w:rsidRPr="00C37AF0" w:rsidRDefault="00C906C1" w:rsidP="007908EF">
      <w:pPr>
        <w:numPr>
          <w:ilvl w:val="0"/>
          <w:numId w:val="19"/>
        </w:numPr>
        <w:spacing w:after="0" w:line="240" w:lineRule="auto"/>
        <w:jc w:val="both"/>
        <w:rPr>
          <w:rFonts w:ascii="Candara" w:eastAsia="Yu Mincho" w:hAnsi="Candara"/>
          <w:color w:val="212121"/>
          <w:w w:val="90"/>
        </w:rPr>
      </w:pPr>
      <w:r w:rsidRPr="00C37AF0">
        <w:rPr>
          <w:rFonts w:ascii="Candara" w:eastAsia="Yu Mincho" w:hAnsi="Candara"/>
          <w:color w:val="212121"/>
          <w:w w:val="90"/>
        </w:rPr>
        <w:t>The guidance</w:t>
      </w:r>
      <w:r w:rsidR="00F937F0" w:rsidRPr="00C37AF0">
        <w:rPr>
          <w:rFonts w:ascii="Candara" w:eastAsia="Yu Mincho" w:hAnsi="Candara"/>
          <w:color w:val="212121"/>
          <w:w w:val="90"/>
        </w:rPr>
        <w:t xml:space="preserve">, </w:t>
      </w:r>
      <w:r w:rsidR="00F937F0" w:rsidRPr="00C37AF0">
        <w:rPr>
          <w:rFonts w:ascii="Candara" w:eastAsia="Yu Mincho" w:hAnsi="Candara"/>
          <w:iCs/>
          <w:color w:val="212121"/>
          <w:w w:val="90"/>
          <w:lang w:val="en"/>
        </w:rPr>
        <w:t>posted at</w:t>
      </w:r>
      <w:r w:rsidR="00F937F0" w:rsidRPr="00C37AF0">
        <w:rPr>
          <w:rFonts w:ascii="Candara" w:eastAsia="Yu Mincho" w:hAnsi="Candara"/>
          <w:i/>
          <w:iCs/>
          <w:color w:val="212121"/>
          <w:w w:val="90"/>
          <w:lang w:val="en"/>
        </w:rPr>
        <w:t xml:space="preserve"> </w:t>
      </w:r>
      <w:hyperlink r:id="rId14" w:history="1">
        <w:r w:rsidR="00F937F0" w:rsidRPr="00C37AF0">
          <w:rPr>
            <w:rStyle w:val="Hyperlink"/>
            <w:rFonts w:ascii="Candara" w:eastAsia="Yu Mincho" w:hAnsi="Candara"/>
            <w:w w:val="90"/>
          </w:rPr>
          <w:t>http://www.p12.nysed.gov/specialed/publications/parentalconsent-medicaid.htm</w:t>
        </w:r>
      </w:hyperlink>
      <w:r w:rsidR="00F937F0" w:rsidRPr="00C37AF0">
        <w:rPr>
          <w:rFonts w:ascii="Candara" w:eastAsia="Yu Mincho" w:hAnsi="Candara"/>
          <w:color w:val="212121"/>
          <w:w w:val="90"/>
        </w:rPr>
        <w:t>,</w:t>
      </w:r>
    </w:p>
    <w:p w14:paraId="452E7D4F" w14:textId="77777777" w:rsidR="00F937F0" w:rsidRPr="00C37AF0" w:rsidRDefault="00C906C1" w:rsidP="007908EF">
      <w:pPr>
        <w:spacing w:after="0" w:line="240" w:lineRule="auto"/>
        <w:ind w:left="360"/>
        <w:jc w:val="both"/>
        <w:rPr>
          <w:rFonts w:ascii="Candara" w:eastAsia="Yu Mincho" w:hAnsi="Candara"/>
          <w:i/>
          <w:iCs/>
          <w:color w:val="212121"/>
          <w:w w:val="90"/>
          <w:lang w:val="en"/>
        </w:rPr>
      </w:pPr>
      <w:r w:rsidRPr="00C37AF0">
        <w:rPr>
          <w:rFonts w:ascii="Candara" w:eastAsia="Yu Mincho" w:hAnsi="Candara"/>
          <w:color w:val="212121"/>
          <w:w w:val="90"/>
        </w:rPr>
        <w:t>includes a revised sample written notification form; a revised sample parent consent form; and updated</w:t>
      </w:r>
      <w:r w:rsidRPr="00C37AF0">
        <w:rPr>
          <w:rFonts w:ascii="Candara" w:eastAsia="Yu Mincho" w:hAnsi="Candara"/>
          <w:i/>
          <w:iCs/>
          <w:color w:val="212121"/>
          <w:w w:val="90"/>
        </w:rPr>
        <w:t xml:space="preserve"> Questions and Answers regarding Parental Consent and Notification Requirements for Access to Public Benefits and Insurance</w:t>
      </w:r>
      <w:r w:rsidR="00F937F0" w:rsidRPr="00C37AF0">
        <w:rPr>
          <w:rFonts w:ascii="Candara" w:eastAsia="Yu Mincho" w:hAnsi="Candara"/>
          <w:i/>
          <w:iCs/>
          <w:color w:val="212121"/>
          <w:w w:val="90"/>
          <w:lang w:val="en"/>
        </w:rPr>
        <w:t>.</w:t>
      </w:r>
    </w:p>
    <w:p w14:paraId="197DEB09" w14:textId="77777777" w:rsidR="00361064" w:rsidRPr="00C37AF0" w:rsidRDefault="00C906C1" w:rsidP="007908EF">
      <w:pPr>
        <w:pStyle w:val="ListParagraph"/>
        <w:numPr>
          <w:ilvl w:val="0"/>
          <w:numId w:val="19"/>
        </w:numPr>
        <w:spacing w:after="0" w:line="240" w:lineRule="auto"/>
        <w:jc w:val="both"/>
        <w:rPr>
          <w:rFonts w:ascii="Candara" w:eastAsia="Yu Mincho" w:hAnsi="Candara"/>
          <w:i/>
          <w:iCs/>
          <w:color w:val="212121"/>
          <w:w w:val="90"/>
          <w:lang w:val="en"/>
        </w:rPr>
      </w:pPr>
      <w:r w:rsidRPr="00C37AF0">
        <w:rPr>
          <w:rFonts w:ascii="Candara" w:eastAsia="Yu Mincho" w:hAnsi="Candara"/>
          <w:i/>
          <w:iCs/>
          <w:color w:val="212121"/>
          <w:w w:val="90"/>
          <w:lang w:val="en"/>
        </w:rPr>
        <w:t xml:space="preserve">Questions regarding Medicaid reimbursement may be directed to NYSED’s Medicaid Unit at 518-474-7116 or </w:t>
      </w:r>
      <w:hyperlink r:id="rId15" w:history="1">
        <w:r w:rsidRPr="00C37AF0">
          <w:rPr>
            <w:rStyle w:val="Hyperlink"/>
            <w:rFonts w:ascii="Candara" w:eastAsia="Yu Mincho" w:hAnsi="Candara"/>
            <w:i/>
            <w:iCs/>
            <w:w w:val="90"/>
            <w:lang w:val="en"/>
          </w:rPr>
          <w:t>MedinEd@nysed.gov</w:t>
        </w:r>
      </w:hyperlink>
      <w:r w:rsidRPr="00C37AF0">
        <w:rPr>
          <w:rFonts w:ascii="Candara" w:eastAsia="Yu Mincho" w:hAnsi="Candara"/>
          <w:i/>
          <w:iCs/>
          <w:color w:val="212121"/>
          <w:w w:val="90"/>
          <w:lang w:val="en"/>
        </w:rPr>
        <w:t>. </w:t>
      </w:r>
    </w:p>
    <w:p w14:paraId="1A788011" w14:textId="4B1FAEB3" w:rsidR="00C906C1" w:rsidRPr="00C37AF0" w:rsidRDefault="00C906C1" w:rsidP="007908EF">
      <w:pPr>
        <w:pStyle w:val="ListParagraph"/>
        <w:numPr>
          <w:ilvl w:val="0"/>
          <w:numId w:val="19"/>
        </w:numPr>
        <w:spacing w:after="0" w:line="240" w:lineRule="auto"/>
        <w:jc w:val="both"/>
        <w:rPr>
          <w:rFonts w:ascii="Candara" w:eastAsia="Yu Mincho" w:hAnsi="Candara"/>
          <w:i/>
          <w:iCs/>
          <w:color w:val="212121"/>
          <w:w w:val="90"/>
          <w:lang w:val="en"/>
        </w:rPr>
      </w:pPr>
      <w:r w:rsidRPr="00C37AF0">
        <w:rPr>
          <w:rFonts w:ascii="Candara" w:eastAsia="Yu Mincho" w:hAnsi="Candara"/>
          <w:color w:val="212121"/>
          <w:w w:val="90"/>
          <w:lang w:val="en"/>
        </w:rPr>
        <w:t xml:space="preserve">Questions relating to the IDEA requirements for parental consent may be directed to the Special Education Policy Unit at (518) 473-2878, </w:t>
      </w:r>
      <w:hyperlink r:id="rId16" w:history="1">
        <w:r w:rsidRPr="00C37AF0">
          <w:rPr>
            <w:rStyle w:val="Hyperlink"/>
            <w:rFonts w:ascii="Candara" w:eastAsia="Yu Mincho" w:hAnsi="Candara"/>
            <w:w w:val="90"/>
            <w:lang w:val="en"/>
          </w:rPr>
          <w:t>speced@nysed.gov</w:t>
        </w:r>
      </w:hyperlink>
      <w:r w:rsidRPr="00C37AF0">
        <w:rPr>
          <w:rFonts w:ascii="Candara" w:eastAsia="Yu Mincho" w:hAnsi="Candara"/>
          <w:color w:val="212121"/>
          <w:w w:val="90"/>
          <w:u w:val="single"/>
          <w:lang w:val="en"/>
        </w:rPr>
        <w:t xml:space="preserve">, </w:t>
      </w:r>
      <w:r w:rsidRPr="00C37AF0">
        <w:rPr>
          <w:rFonts w:ascii="Candara" w:eastAsia="Yu Mincho" w:hAnsi="Candara"/>
          <w:color w:val="212121"/>
          <w:w w:val="90"/>
          <w:lang w:val="en"/>
        </w:rPr>
        <w:t> the Nondistrict Unit at (518) 473-1185, or the Special Education Quality Assurance Unit in your region</w:t>
      </w:r>
      <w:r w:rsidR="00F937F0" w:rsidRPr="00C37AF0">
        <w:rPr>
          <w:rFonts w:ascii="Candara" w:eastAsia="Yu Mincho" w:hAnsi="Candara"/>
          <w:color w:val="212121"/>
          <w:w w:val="90"/>
          <w:lang w:val="en"/>
        </w:rPr>
        <w:t xml:space="preserve"> at</w:t>
      </w:r>
      <w:r w:rsidRPr="00C37AF0">
        <w:rPr>
          <w:rFonts w:ascii="Candara" w:eastAsia="Yu Mincho" w:hAnsi="Candara"/>
          <w:color w:val="212121"/>
          <w:w w:val="90"/>
        </w:rPr>
        <w:t xml:space="preserve"> (315) 428-4556</w:t>
      </w:r>
      <w:r w:rsidR="00F937F0" w:rsidRPr="00C37AF0">
        <w:rPr>
          <w:rFonts w:ascii="Candara" w:eastAsia="Yu Mincho" w:hAnsi="Candara"/>
          <w:color w:val="212121"/>
          <w:w w:val="90"/>
        </w:rPr>
        <w:t>.</w:t>
      </w:r>
    </w:p>
    <w:p w14:paraId="5B0E2189" w14:textId="23BFF364" w:rsidR="00C906C1" w:rsidRPr="00C37AF0" w:rsidRDefault="00C906C1" w:rsidP="007908EF">
      <w:pPr>
        <w:spacing w:after="0" w:line="240" w:lineRule="auto"/>
        <w:rPr>
          <w:rFonts w:ascii="Candara" w:eastAsia="Yu Mincho" w:hAnsi="Candara" w:cs="Arial"/>
          <w:bCs/>
          <w:i/>
          <w:color w:val="FF0000"/>
          <w:w w:val="90"/>
        </w:rPr>
      </w:pPr>
    </w:p>
    <w:p w14:paraId="7646E4AF" w14:textId="77777777" w:rsidR="00CF0A29" w:rsidRPr="00C37AF0" w:rsidRDefault="00906CA7" w:rsidP="007908EF">
      <w:pPr>
        <w:spacing w:after="0" w:line="240" w:lineRule="auto"/>
        <w:jc w:val="both"/>
        <w:rPr>
          <w:rFonts w:ascii="Candara" w:eastAsia="Yu Mincho" w:hAnsi="Candara"/>
          <w:b/>
          <w:bCs/>
          <w:w w:val="90"/>
        </w:rPr>
      </w:pPr>
      <w:r w:rsidRPr="00C37AF0">
        <w:rPr>
          <w:rFonts w:ascii="Candara" w:eastAsia="Yu Mincho" w:hAnsi="Candara"/>
          <w:b/>
          <w:bCs/>
          <w:w w:val="90"/>
        </w:rPr>
        <w:t xml:space="preserve">School Safety and Violence Prevention Workshop and Resources for Schools </w:t>
      </w:r>
    </w:p>
    <w:p w14:paraId="259BCDCF" w14:textId="20846E90" w:rsidR="00906CA7" w:rsidRPr="00C37AF0" w:rsidRDefault="00906CA7" w:rsidP="007908EF">
      <w:pPr>
        <w:numPr>
          <w:ilvl w:val="0"/>
          <w:numId w:val="24"/>
        </w:numPr>
        <w:spacing w:after="0" w:line="240" w:lineRule="auto"/>
        <w:jc w:val="both"/>
        <w:rPr>
          <w:rFonts w:ascii="Candara" w:eastAsia="Yu Mincho" w:hAnsi="Candara"/>
          <w:w w:val="90"/>
        </w:rPr>
      </w:pPr>
      <w:r w:rsidRPr="00C37AF0">
        <w:rPr>
          <w:rFonts w:ascii="Candara" w:eastAsia="Yu Mincho" w:hAnsi="Candara"/>
          <w:w w:val="90"/>
        </w:rPr>
        <w:t xml:space="preserve">The NYS Division of Homeland Security and Emergency Services (DHSES) and State Police have partnered to develop a workshop for K-12 schools and districts in NYS titled </w:t>
      </w:r>
      <w:r w:rsidRPr="00C37AF0">
        <w:rPr>
          <w:rFonts w:ascii="Candara" w:eastAsia="Yu Mincho" w:hAnsi="Candara"/>
          <w:b/>
          <w:bCs/>
          <w:w w:val="90"/>
        </w:rPr>
        <w:t>School Violence: Incident Prevention and Response</w:t>
      </w:r>
      <w:r w:rsidRPr="00C37AF0">
        <w:rPr>
          <w:rFonts w:ascii="Candara" w:eastAsia="Yu Mincho" w:hAnsi="Candara"/>
          <w:w w:val="90"/>
        </w:rPr>
        <w:t xml:space="preserve">. The workshop may be delivered in 1-3 hours, and is intended for school staff, including superintendents, principals and other administrative staff, teachers, coaches, bus drivers, cafeteria and custodial staff, and others.  </w:t>
      </w:r>
      <w:r w:rsidR="00CF0A29" w:rsidRPr="00C37AF0">
        <w:rPr>
          <w:rFonts w:ascii="Candara" w:eastAsia="Yu Mincho" w:hAnsi="Candara"/>
          <w:w w:val="90"/>
        </w:rPr>
        <w:t>The workshop focuses on the prevention of incidents of school violence with emphasis on the importance of school climate and the use of threat assessment and how to respond to acts of school violence.</w:t>
      </w:r>
    </w:p>
    <w:p w14:paraId="7D4AE987" w14:textId="321DB84E" w:rsidR="00906CA7" w:rsidRPr="00C37AF0" w:rsidRDefault="00906CA7" w:rsidP="007908EF">
      <w:pPr>
        <w:numPr>
          <w:ilvl w:val="0"/>
          <w:numId w:val="24"/>
        </w:numPr>
        <w:spacing w:after="0" w:line="240" w:lineRule="auto"/>
        <w:ind w:right="-18"/>
        <w:jc w:val="both"/>
        <w:rPr>
          <w:rFonts w:ascii="Candara" w:eastAsia="Yu Mincho" w:hAnsi="Candara"/>
          <w:w w:val="90"/>
        </w:rPr>
      </w:pPr>
      <w:r w:rsidRPr="00C37AF0">
        <w:rPr>
          <w:rFonts w:ascii="Candara" w:eastAsia="Yu Mincho" w:hAnsi="Candara"/>
          <w:w w:val="90"/>
        </w:rPr>
        <w:lastRenderedPageBreak/>
        <w:t xml:space="preserve">To request through DHSES, please email the State Preparedness Training Center (SPTC) at </w:t>
      </w:r>
      <w:hyperlink r:id="rId17" w:history="1">
        <w:r w:rsidR="00CF0A29" w:rsidRPr="00C37AF0">
          <w:rPr>
            <w:rStyle w:val="Hyperlink"/>
            <w:rFonts w:ascii="Candara" w:eastAsia="Yu Mincho" w:hAnsi="Candara"/>
            <w:w w:val="90"/>
          </w:rPr>
          <w:t>SPTC.Info@dhses.ny.gov</w:t>
        </w:r>
      </w:hyperlink>
      <w:r w:rsidRPr="00C37AF0">
        <w:rPr>
          <w:rFonts w:ascii="Candara" w:eastAsia="Yu Mincho" w:hAnsi="Candara"/>
          <w:w w:val="90"/>
          <w:u w:val="single"/>
        </w:rPr>
        <w:t>;</w:t>
      </w:r>
      <w:r w:rsidRPr="00C37AF0">
        <w:rPr>
          <w:rFonts w:ascii="Candara" w:eastAsia="Yu Mincho" w:hAnsi="Candara"/>
          <w:w w:val="90"/>
        </w:rPr>
        <w:t xml:space="preserve"> to request through the State Police, please email the School and Community Outreach Coordinator (SCOC) in your area</w:t>
      </w:r>
      <w:r w:rsidR="00CF0A29" w:rsidRPr="00C37AF0">
        <w:rPr>
          <w:rFonts w:ascii="Candara" w:eastAsia="Yu Mincho" w:hAnsi="Candara"/>
          <w:w w:val="90"/>
        </w:rPr>
        <w:t xml:space="preserve">. </w:t>
      </w:r>
      <w:r w:rsidRPr="00C37AF0">
        <w:rPr>
          <w:rFonts w:ascii="Candara" w:eastAsia="Yu Mincho" w:hAnsi="Candara"/>
          <w:w w:val="90"/>
        </w:rPr>
        <w:t xml:space="preserve"> </w:t>
      </w:r>
      <w:r w:rsidR="00CF0A29" w:rsidRPr="00C37AF0">
        <w:rPr>
          <w:rFonts w:ascii="Candara" w:eastAsia="Yu Mincho" w:hAnsi="Candara"/>
          <w:w w:val="90"/>
        </w:rPr>
        <w:t>C</w:t>
      </w:r>
      <w:r w:rsidRPr="00C37AF0">
        <w:rPr>
          <w:rFonts w:ascii="Candara" w:eastAsia="Yu Mincho" w:hAnsi="Candara"/>
          <w:w w:val="90"/>
        </w:rPr>
        <w:t xml:space="preserve">ontact information is available </w:t>
      </w:r>
      <w:r w:rsidR="00CF0A29" w:rsidRPr="00C37AF0">
        <w:rPr>
          <w:rFonts w:ascii="Candara" w:eastAsia="Yu Mincho" w:hAnsi="Candara"/>
          <w:w w:val="90"/>
        </w:rPr>
        <w:t>at</w:t>
      </w:r>
      <w:r w:rsidRPr="00C37AF0">
        <w:rPr>
          <w:rFonts w:ascii="Candara" w:eastAsia="Yu Mincho" w:hAnsi="Candara"/>
          <w:w w:val="90"/>
        </w:rPr>
        <w:t xml:space="preserve"> </w:t>
      </w:r>
      <w:hyperlink r:id="rId18" w:history="1">
        <w:r w:rsidR="00CF0A29" w:rsidRPr="00C37AF0">
          <w:rPr>
            <w:rStyle w:val="Hyperlink"/>
            <w:rFonts w:ascii="Candara" w:eastAsia="Yu Mincho" w:hAnsi="Candara"/>
            <w:w w:val="90"/>
          </w:rPr>
          <w:t>https://www.troopers.ny.gov/Schools_and_Communities/</w:t>
        </w:r>
      </w:hyperlink>
    </w:p>
    <w:p w14:paraId="3934476D" w14:textId="77777777" w:rsidR="00CF0A29" w:rsidRPr="00C37AF0" w:rsidRDefault="00CF0A29" w:rsidP="007908EF">
      <w:pPr>
        <w:spacing w:after="0" w:line="240" w:lineRule="auto"/>
        <w:ind w:left="360" w:right="-18"/>
        <w:jc w:val="both"/>
        <w:rPr>
          <w:rFonts w:ascii="Candara" w:eastAsia="Yu Mincho" w:hAnsi="Candara"/>
          <w:w w:val="90"/>
        </w:rPr>
      </w:pPr>
    </w:p>
    <w:p w14:paraId="3DEDE0FF" w14:textId="77777777" w:rsidR="00906CA7" w:rsidRPr="00C37AF0" w:rsidRDefault="00906CA7" w:rsidP="007908EF">
      <w:pPr>
        <w:spacing w:after="0" w:line="240" w:lineRule="auto"/>
        <w:rPr>
          <w:rFonts w:ascii="Candara" w:eastAsia="Yu Mincho" w:hAnsi="Candara"/>
          <w:b/>
          <w:bCs/>
          <w:w w:val="90"/>
        </w:rPr>
      </w:pPr>
      <w:r w:rsidRPr="00C37AF0">
        <w:rPr>
          <w:rFonts w:ascii="Candara" w:eastAsia="Yu Mincho" w:hAnsi="Candara"/>
          <w:b/>
          <w:bCs/>
          <w:w w:val="90"/>
        </w:rPr>
        <w:t xml:space="preserve">School Violence Prevention Resources from the U.S. Secret Service </w:t>
      </w:r>
    </w:p>
    <w:p w14:paraId="17B16D4D" w14:textId="39E86755" w:rsidR="00427E87" w:rsidRPr="00C37AF0" w:rsidRDefault="00906CA7" w:rsidP="007908EF">
      <w:pPr>
        <w:spacing w:after="0" w:line="240" w:lineRule="auto"/>
        <w:ind w:right="-18"/>
        <w:jc w:val="both"/>
        <w:rPr>
          <w:rFonts w:ascii="Candara" w:eastAsia="Yu Mincho" w:hAnsi="Candara"/>
          <w:w w:val="90"/>
        </w:rPr>
      </w:pPr>
      <w:r w:rsidRPr="00C37AF0">
        <w:rPr>
          <w:rFonts w:ascii="Candara" w:eastAsia="Yu Mincho" w:hAnsi="Candara"/>
          <w:w w:val="90"/>
        </w:rPr>
        <w:t>The National Threat Assessment Center</w:t>
      </w:r>
      <w:r w:rsidR="00427E87" w:rsidRPr="00C37AF0">
        <w:rPr>
          <w:rFonts w:ascii="Candara" w:eastAsia="Yu Mincho" w:hAnsi="Candara"/>
          <w:w w:val="90"/>
        </w:rPr>
        <w:t xml:space="preserve">, </w:t>
      </w:r>
      <w:hyperlink r:id="rId19" w:history="1">
        <w:r w:rsidR="00427E87" w:rsidRPr="00C37AF0">
          <w:rPr>
            <w:rStyle w:val="Hyperlink"/>
            <w:rFonts w:ascii="Candara" w:eastAsia="Yu Mincho" w:hAnsi="Candara"/>
            <w:w w:val="90"/>
          </w:rPr>
          <w:t>https://www.secretservice.gov/protection/ntac/</w:t>
        </w:r>
      </w:hyperlink>
      <w:r w:rsidR="00427E87" w:rsidRPr="00C37AF0">
        <w:rPr>
          <w:rFonts w:ascii="Candara" w:eastAsia="Yu Mincho" w:hAnsi="Candara"/>
          <w:w w:val="90"/>
        </w:rPr>
        <w:t xml:space="preserve">, </w:t>
      </w:r>
      <w:r w:rsidRPr="00C37AF0">
        <w:rPr>
          <w:rFonts w:ascii="Candara" w:eastAsia="Yu Mincho" w:hAnsi="Candara"/>
          <w:w w:val="90"/>
        </w:rPr>
        <w:t>at the U.S. Secret Service, has developed a number of resources to help schools and school districts use threat assessment techniques to improve student safety</w:t>
      </w:r>
      <w:r w:rsidR="00427E87" w:rsidRPr="00C37AF0">
        <w:rPr>
          <w:rFonts w:ascii="Candara" w:eastAsia="Yu Mincho" w:hAnsi="Candara"/>
          <w:w w:val="90"/>
        </w:rPr>
        <w:t xml:space="preserve"> including: </w:t>
      </w:r>
    </w:p>
    <w:p w14:paraId="405A733C" w14:textId="1C07D68E" w:rsidR="003D5FC5" w:rsidRPr="00C37AF0" w:rsidRDefault="00906CA7" w:rsidP="00B060BB">
      <w:pPr>
        <w:numPr>
          <w:ilvl w:val="0"/>
          <w:numId w:val="22"/>
        </w:numPr>
        <w:spacing w:after="0" w:line="240" w:lineRule="auto"/>
        <w:ind w:right="-18"/>
        <w:jc w:val="both"/>
        <w:rPr>
          <w:rFonts w:ascii="Candara" w:eastAsia="Yu Mincho" w:hAnsi="Candara"/>
          <w:w w:val="90"/>
        </w:rPr>
      </w:pPr>
      <w:r w:rsidRPr="00C37AF0">
        <w:rPr>
          <w:rFonts w:ascii="Candara" w:eastAsia="Yu Mincho" w:hAnsi="Candara"/>
          <w:i/>
          <w:w w:val="90"/>
        </w:rPr>
        <w:t>Quick Reference Guide to Making Schools Safer</w:t>
      </w:r>
      <w:r w:rsidR="00427E87" w:rsidRPr="00C37AF0">
        <w:rPr>
          <w:rFonts w:ascii="Candara" w:eastAsia="Yu Mincho" w:hAnsi="Candara"/>
          <w:w w:val="90"/>
        </w:rPr>
        <w:t xml:space="preserve"> available at </w:t>
      </w:r>
      <w:hyperlink r:id="rId20" w:history="1">
        <w:r w:rsidR="003D5FC5" w:rsidRPr="00C37AF0">
          <w:rPr>
            <w:rStyle w:val="Hyperlink"/>
            <w:rFonts w:ascii="Candara" w:eastAsia="Yu Mincho" w:hAnsi="Candara"/>
            <w:w w:val="90"/>
          </w:rPr>
          <w:t>https://www.secretservice.gov/data/protection/ntac/Making_Schools_Safer_Quick_Reference_Guide_2018_Update.pdf</w:t>
        </w:r>
      </w:hyperlink>
    </w:p>
    <w:p w14:paraId="507BC2B0" w14:textId="1D88F7C2" w:rsidR="00427E87" w:rsidRPr="00C37AF0" w:rsidRDefault="004A14C2" w:rsidP="00B060BB">
      <w:pPr>
        <w:numPr>
          <w:ilvl w:val="0"/>
          <w:numId w:val="22"/>
        </w:numPr>
        <w:spacing w:after="0" w:line="240" w:lineRule="auto"/>
        <w:ind w:right="-18"/>
        <w:jc w:val="both"/>
        <w:rPr>
          <w:rFonts w:ascii="Candara" w:eastAsia="Yu Mincho" w:hAnsi="Candara"/>
          <w:w w:val="90"/>
        </w:rPr>
      </w:pPr>
      <w:r w:rsidRPr="00C37AF0">
        <w:rPr>
          <w:rFonts w:ascii="Candara" w:eastAsia="Yu Mincho" w:hAnsi="Candara"/>
          <w:w w:val="90"/>
        </w:rPr>
        <w:t xml:space="preserve">An informational brief, </w:t>
      </w:r>
      <w:r w:rsidRPr="00C37AF0">
        <w:rPr>
          <w:rFonts w:ascii="Candara" w:eastAsia="Yu Mincho" w:hAnsi="Candara"/>
          <w:i/>
          <w:w w:val="90"/>
        </w:rPr>
        <w:t>Enhancing School Safety Using a Threat Assessment Mode</w:t>
      </w:r>
      <w:r w:rsidRPr="00C37AF0">
        <w:rPr>
          <w:rFonts w:ascii="Candara" w:eastAsia="Yu Mincho" w:hAnsi="Candara"/>
          <w:w w:val="90"/>
        </w:rPr>
        <w:t xml:space="preserve">, available at </w:t>
      </w:r>
      <w:hyperlink r:id="rId21" w:history="1">
        <w:r w:rsidR="009E7CE5" w:rsidRPr="00C37AF0">
          <w:rPr>
            <w:rStyle w:val="Hyperlink"/>
            <w:rFonts w:ascii="Candara" w:eastAsia="Yu Mincho" w:hAnsi="Candara"/>
            <w:w w:val="90"/>
          </w:rPr>
          <w:t>https://www.secretservice.gov/data/protection/ntac/USSS_NTAC_Enhancing_School_Safety_Brief_7.11.18.pdf</w:t>
        </w:r>
      </w:hyperlink>
      <w:r w:rsidR="009E7CE5" w:rsidRPr="00C37AF0">
        <w:rPr>
          <w:rFonts w:ascii="Candara" w:eastAsia="Yu Mincho" w:hAnsi="Candara"/>
          <w:w w:val="90"/>
        </w:rPr>
        <w:t xml:space="preserve"> </w:t>
      </w:r>
    </w:p>
    <w:p w14:paraId="431F0559" w14:textId="51B5347C" w:rsidR="004A14C2" w:rsidRPr="00C37AF0" w:rsidRDefault="004A14C2" w:rsidP="00361064">
      <w:pPr>
        <w:numPr>
          <w:ilvl w:val="0"/>
          <w:numId w:val="22"/>
        </w:numPr>
        <w:spacing w:after="0" w:line="240" w:lineRule="auto"/>
        <w:ind w:right="-18"/>
        <w:jc w:val="both"/>
        <w:rPr>
          <w:rFonts w:ascii="Candara" w:eastAsia="Yu Mincho" w:hAnsi="Candara"/>
          <w:w w:val="90"/>
        </w:rPr>
      </w:pPr>
      <w:r w:rsidRPr="00C37AF0">
        <w:rPr>
          <w:rFonts w:ascii="Candara" w:eastAsia="Yu Mincho" w:hAnsi="Candara"/>
          <w:i/>
          <w:w w:val="90"/>
        </w:rPr>
        <w:t>An Operational Guide for Preventing Targeted School Violence</w:t>
      </w:r>
      <w:r w:rsidRPr="00C37AF0">
        <w:rPr>
          <w:rFonts w:ascii="Candara" w:eastAsia="Yu Mincho" w:hAnsi="Candara"/>
          <w:w w:val="90"/>
        </w:rPr>
        <w:t xml:space="preserve"> available at </w:t>
      </w:r>
      <w:hyperlink r:id="rId22" w:history="1">
        <w:r w:rsidR="00A23E1F" w:rsidRPr="00C37AF0">
          <w:rPr>
            <w:rStyle w:val="Hyperlink"/>
            <w:rFonts w:ascii="Candara" w:eastAsia="Yu Mincho" w:hAnsi="Candara"/>
            <w:w w:val="90"/>
          </w:rPr>
          <w:t>https://www.secretservice.gov /data/protection/ntac/USSS_NTAC_Enhancing_School_Safety_Guide_7.11.18.pdf</w:t>
        </w:r>
      </w:hyperlink>
      <w:r w:rsidRPr="00C37AF0">
        <w:rPr>
          <w:rFonts w:ascii="Candara" w:eastAsia="Yu Mincho" w:hAnsi="Candara"/>
          <w:w w:val="90"/>
        </w:rPr>
        <w:t xml:space="preserve"> </w:t>
      </w:r>
    </w:p>
    <w:p w14:paraId="3A3260C0" w14:textId="57BBAECE" w:rsidR="00906CA7" w:rsidRPr="00C37AF0" w:rsidRDefault="00906CA7" w:rsidP="00361064">
      <w:pPr>
        <w:numPr>
          <w:ilvl w:val="0"/>
          <w:numId w:val="22"/>
        </w:numPr>
        <w:spacing w:after="0" w:line="240" w:lineRule="auto"/>
        <w:ind w:right="-18"/>
        <w:jc w:val="both"/>
        <w:rPr>
          <w:rFonts w:ascii="Candara" w:eastAsia="Yu Mincho" w:hAnsi="Candara"/>
          <w:w w:val="90"/>
        </w:rPr>
      </w:pPr>
      <w:r w:rsidRPr="00C37AF0">
        <w:rPr>
          <w:rFonts w:ascii="Candara" w:eastAsia="Yu Mincho" w:hAnsi="Candara"/>
          <w:w w:val="90"/>
        </w:rPr>
        <w:t>They also conduct trainings in the use of these techniques, including upcoming training in Buffalo, NY at</w:t>
      </w:r>
      <w:r w:rsidR="004A14C2" w:rsidRPr="00C37AF0">
        <w:rPr>
          <w:rFonts w:ascii="Candara" w:eastAsia="Yu Mincho" w:hAnsi="Candara"/>
          <w:w w:val="90"/>
        </w:rPr>
        <w:t xml:space="preserve"> </w:t>
      </w:r>
      <w:r w:rsidRPr="00C37AF0">
        <w:rPr>
          <w:rFonts w:ascii="Candara" w:eastAsia="Yu Mincho" w:hAnsi="Candara"/>
          <w:w w:val="90"/>
        </w:rPr>
        <w:t>the 16th Annual Safe School Initiative Seminar on March 20-21, 2019.</w:t>
      </w:r>
    </w:p>
    <w:p w14:paraId="27B727A2" w14:textId="66E4D0C0" w:rsidR="00906CA7" w:rsidRPr="00C37AF0" w:rsidRDefault="004A14C2" w:rsidP="00361064">
      <w:pPr>
        <w:numPr>
          <w:ilvl w:val="0"/>
          <w:numId w:val="22"/>
        </w:numPr>
        <w:spacing w:after="0" w:line="240" w:lineRule="auto"/>
        <w:ind w:right="-18"/>
        <w:jc w:val="both"/>
        <w:rPr>
          <w:rFonts w:ascii="Candara" w:eastAsia="Yu Mincho" w:hAnsi="Candara"/>
          <w:i/>
          <w:iCs/>
          <w:w w:val="90"/>
        </w:rPr>
      </w:pPr>
      <w:r w:rsidRPr="00C37AF0">
        <w:rPr>
          <w:rFonts w:ascii="Candara" w:eastAsia="Yu Mincho" w:hAnsi="Candara"/>
          <w:i/>
          <w:iCs/>
          <w:w w:val="90"/>
        </w:rPr>
        <w:t xml:space="preserve">Visit </w:t>
      </w:r>
      <w:hyperlink r:id="rId23" w:history="1">
        <w:r w:rsidRPr="00C37AF0">
          <w:rPr>
            <w:rStyle w:val="Hyperlink"/>
            <w:rFonts w:ascii="Candara" w:eastAsia="Yu Mincho" w:hAnsi="Candara"/>
            <w:i/>
            <w:iCs/>
            <w:w w:val="90"/>
          </w:rPr>
          <w:t>https://www.secretservice.gov/contact/field-offices/</w:t>
        </w:r>
      </w:hyperlink>
      <w:r w:rsidRPr="00C37AF0">
        <w:rPr>
          <w:rFonts w:ascii="Candara" w:eastAsia="Yu Mincho" w:hAnsi="Candara"/>
          <w:i/>
          <w:iCs/>
          <w:w w:val="90"/>
        </w:rPr>
        <w:t xml:space="preserve"> to find your nearest Secret Service Field Office and request more information.</w:t>
      </w:r>
    </w:p>
    <w:p w14:paraId="73294EAE" w14:textId="77777777" w:rsidR="00531C67" w:rsidRPr="00C37AF0" w:rsidRDefault="00531C67" w:rsidP="007908EF">
      <w:pPr>
        <w:spacing w:after="0" w:line="240" w:lineRule="auto"/>
        <w:ind w:left="360" w:right="-18"/>
        <w:rPr>
          <w:rFonts w:ascii="Candara" w:eastAsia="Yu Mincho" w:hAnsi="Candara"/>
          <w:i/>
          <w:iCs/>
          <w:w w:val="90"/>
        </w:rPr>
      </w:pPr>
    </w:p>
    <w:p w14:paraId="621C0E21" w14:textId="77777777" w:rsidR="00531C67" w:rsidRPr="00C37AF0" w:rsidRDefault="00906CA7" w:rsidP="007908EF">
      <w:pPr>
        <w:spacing w:after="0" w:line="240" w:lineRule="auto"/>
        <w:ind w:right="2160"/>
        <w:rPr>
          <w:rFonts w:ascii="Candara" w:eastAsia="Yu Mincho" w:hAnsi="Candara"/>
          <w:b/>
          <w:bCs/>
          <w:w w:val="90"/>
        </w:rPr>
      </w:pPr>
      <w:r w:rsidRPr="00C37AF0">
        <w:rPr>
          <w:rFonts w:ascii="Candara" w:eastAsia="Yu Mincho" w:hAnsi="Candara"/>
          <w:b/>
          <w:bCs/>
          <w:w w:val="90"/>
        </w:rPr>
        <w:t>Resources from the National Association of School Psychologists</w:t>
      </w:r>
    </w:p>
    <w:p w14:paraId="4824D85C" w14:textId="77777777" w:rsidR="00531C67" w:rsidRPr="00C37AF0" w:rsidRDefault="00906CA7" w:rsidP="00361064">
      <w:pPr>
        <w:spacing w:after="0" w:line="240" w:lineRule="auto"/>
        <w:ind w:right="-18"/>
        <w:rPr>
          <w:rFonts w:ascii="Candara" w:eastAsia="Yu Mincho" w:hAnsi="Candara"/>
          <w:w w:val="90"/>
        </w:rPr>
      </w:pPr>
      <w:r w:rsidRPr="00C37AF0">
        <w:rPr>
          <w:rFonts w:ascii="Candara" w:eastAsia="Yu Mincho" w:hAnsi="Candara"/>
          <w:w w:val="90"/>
        </w:rPr>
        <w:t>The National Association of School Psychologists also provides information regarding</w:t>
      </w:r>
      <w:r w:rsidR="00531C67" w:rsidRPr="00C37AF0">
        <w:rPr>
          <w:rFonts w:ascii="Candara" w:eastAsia="Yu Mincho" w:hAnsi="Candara"/>
          <w:w w:val="90"/>
        </w:rPr>
        <w:t>:</w:t>
      </w:r>
    </w:p>
    <w:p w14:paraId="064AD89E" w14:textId="66094474" w:rsidR="00531C67" w:rsidRPr="00C37AF0" w:rsidRDefault="00906CA7" w:rsidP="00361064">
      <w:pPr>
        <w:pStyle w:val="ListParagraph"/>
        <w:numPr>
          <w:ilvl w:val="0"/>
          <w:numId w:val="26"/>
        </w:numPr>
        <w:spacing w:line="240" w:lineRule="auto"/>
        <w:ind w:left="360" w:right="-18"/>
        <w:jc w:val="both"/>
        <w:rPr>
          <w:rFonts w:ascii="Candara" w:eastAsia="Yu Mincho" w:hAnsi="Candara"/>
          <w:w w:val="90"/>
        </w:rPr>
      </w:pPr>
      <w:r w:rsidRPr="00C37AF0">
        <w:rPr>
          <w:rFonts w:ascii="Candara" w:eastAsia="Yu Mincho" w:hAnsi="Candara"/>
          <w:i/>
          <w:w w:val="90"/>
        </w:rPr>
        <w:t xml:space="preserve">Threat Assessment at School </w:t>
      </w:r>
      <w:r w:rsidR="00531C67" w:rsidRPr="00C37AF0">
        <w:rPr>
          <w:rFonts w:ascii="Candara" w:eastAsia="Yu Mincho" w:hAnsi="Candara"/>
          <w:w w:val="90"/>
        </w:rPr>
        <w:t xml:space="preserve"> available at </w:t>
      </w:r>
      <w:hyperlink r:id="rId24" w:history="1">
        <w:r w:rsidR="009E7CE5" w:rsidRPr="00C37AF0">
          <w:rPr>
            <w:rStyle w:val="Hyperlink"/>
            <w:rFonts w:ascii="Candara" w:eastAsia="Yu Mincho" w:hAnsi="Candara"/>
            <w:w w:val="90"/>
          </w:rPr>
          <w:t>https://www.nasponline.org/resources-and-publications/resources/school-safety-and-crisis/threat-assessment-at-school/threat-assessment-for-school-administrators-and-crisis-teams</w:t>
        </w:r>
      </w:hyperlink>
    </w:p>
    <w:p w14:paraId="2D1A8B17" w14:textId="5EECF1B3" w:rsidR="009E7CE5" w:rsidRPr="00C37AF0" w:rsidRDefault="00906CA7" w:rsidP="009E7CE5">
      <w:pPr>
        <w:pStyle w:val="ListParagraph"/>
        <w:numPr>
          <w:ilvl w:val="0"/>
          <w:numId w:val="25"/>
        </w:numPr>
        <w:spacing w:after="0" w:line="240" w:lineRule="auto"/>
        <w:ind w:left="360" w:right="-18"/>
        <w:jc w:val="both"/>
        <w:rPr>
          <w:rFonts w:ascii="Candara" w:eastAsia="Yu Mincho" w:hAnsi="Candara"/>
          <w:color w:val="212121"/>
          <w:w w:val="90"/>
        </w:rPr>
      </w:pPr>
      <w:r w:rsidRPr="00C37AF0">
        <w:rPr>
          <w:rFonts w:ascii="Candara" w:eastAsia="Yu Mincho" w:hAnsi="Candara"/>
          <w:i/>
          <w:w w:val="90"/>
        </w:rPr>
        <w:t>Responding to Students who Threaten Violence: Helping Handout for the School</w:t>
      </w:r>
      <w:r w:rsidRPr="00C37AF0">
        <w:rPr>
          <w:rFonts w:ascii="Candara" w:eastAsia="Yu Mincho" w:hAnsi="Candara"/>
          <w:w w:val="90"/>
        </w:rPr>
        <w:t xml:space="preserve"> </w:t>
      </w:r>
      <w:r w:rsidR="00531C67" w:rsidRPr="00C37AF0">
        <w:rPr>
          <w:rFonts w:ascii="Candara" w:eastAsia="Yu Mincho" w:hAnsi="Candara"/>
          <w:w w:val="90"/>
        </w:rPr>
        <w:t xml:space="preserve"> </w:t>
      </w:r>
      <w:hyperlink r:id="rId25" w:history="1">
        <w:r w:rsidR="009E7CE5" w:rsidRPr="00C37AF0">
          <w:rPr>
            <w:rStyle w:val="Hyperlink"/>
            <w:rFonts w:ascii="Candara" w:eastAsia="Yu Mincho" w:hAnsi="Candara"/>
            <w:w w:val="90"/>
          </w:rPr>
          <w:t>https://www.nasponline.org/Documents/Resources%20and%20Publications/Resources/Crisis/Threat_Assessment_Reeves.Brock_2018_Rev.pdf</w:t>
        </w:r>
      </w:hyperlink>
    </w:p>
    <w:p w14:paraId="05A963F3" w14:textId="77777777" w:rsidR="009E7CE5" w:rsidRPr="00C37AF0" w:rsidRDefault="009E7CE5" w:rsidP="009E7CE5">
      <w:pPr>
        <w:spacing w:after="0" w:line="240" w:lineRule="auto"/>
        <w:ind w:right="-18"/>
        <w:jc w:val="both"/>
        <w:rPr>
          <w:rFonts w:ascii="Candara" w:eastAsia="Yu Mincho" w:hAnsi="Candara" w:cs="Arial"/>
          <w:b/>
          <w:bCs/>
          <w:w w:val="90"/>
        </w:rPr>
      </w:pPr>
    </w:p>
    <w:p w14:paraId="251451DB" w14:textId="6E386C8E" w:rsidR="00A80BF5" w:rsidRPr="00C37AF0" w:rsidRDefault="00A80BF5" w:rsidP="009E7CE5">
      <w:pPr>
        <w:spacing w:after="0" w:line="240" w:lineRule="auto"/>
        <w:ind w:right="-18"/>
        <w:jc w:val="both"/>
        <w:rPr>
          <w:rFonts w:ascii="Candara" w:eastAsia="Yu Mincho" w:hAnsi="Candara"/>
          <w:color w:val="212121"/>
          <w:w w:val="90"/>
        </w:rPr>
      </w:pPr>
      <w:r w:rsidRPr="00C37AF0">
        <w:rPr>
          <w:rFonts w:ascii="Candara" w:eastAsia="Yu Mincho" w:hAnsi="Candara" w:cs="Arial"/>
          <w:b/>
          <w:bCs/>
          <w:w w:val="90"/>
        </w:rPr>
        <w:t xml:space="preserve">New York State’s Next Generation Learning Standards Implementation </w:t>
      </w:r>
    </w:p>
    <w:p w14:paraId="179508D1" w14:textId="77777777" w:rsidR="00A80BF5" w:rsidRPr="00C37AF0" w:rsidRDefault="00A80BF5" w:rsidP="007908EF">
      <w:pPr>
        <w:spacing w:after="0" w:line="240" w:lineRule="auto"/>
        <w:jc w:val="both"/>
        <w:rPr>
          <w:rFonts w:ascii="Candara" w:eastAsia="Yu Mincho" w:hAnsi="Candara" w:cs="Arial"/>
          <w:w w:val="90"/>
        </w:rPr>
      </w:pPr>
      <w:r w:rsidRPr="00C37AF0">
        <w:rPr>
          <w:rFonts w:ascii="Candara" w:eastAsia="Yu Mincho" w:hAnsi="Candara" w:cs="Arial"/>
          <w:w w:val="90"/>
        </w:rPr>
        <w:t>Through spring 2019, the Department will continue working to raise awareness and understanding of the new standards with all stakeholder groups. Please access the following resources to guide you through the implementation process:</w:t>
      </w:r>
    </w:p>
    <w:p w14:paraId="4B7FEDA0" w14:textId="77777777" w:rsidR="00A80BF5" w:rsidRPr="00C37AF0" w:rsidRDefault="00A80BF5" w:rsidP="007908EF">
      <w:pPr>
        <w:numPr>
          <w:ilvl w:val="0"/>
          <w:numId w:val="16"/>
        </w:numPr>
        <w:spacing w:after="0" w:line="240" w:lineRule="auto"/>
        <w:jc w:val="both"/>
        <w:rPr>
          <w:rFonts w:ascii="Candara" w:eastAsia="Yu Mincho" w:hAnsi="Candara" w:cs="Arial"/>
          <w:w w:val="90"/>
        </w:rPr>
      </w:pPr>
      <w:r w:rsidRPr="00C37AF0">
        <w:rPr>
          <w:rFonts w:ascii="Candara" w:eastAsia="Yu Mincho" w:hAnsi="Candara" w:cs="Arial"/>
          <w:w w:val="90"/>
        </w:rPr>
        <w:t xml:space="preserve">The Standards Implementation Roadmap and Frequently Asked Questions are available at </w:t>
      </w:r>
      <w:hyperlink r:id="rId26" w:history="1">
        <w:r w:rsidRPr="00C37AF0">
          <w:rPr>
            <w:rStyle w:val="Hyperlink"/>
            <w:rFonts w:ascii="Candara" w:eastAsia="Yu Mincho" w:hAnsi="Candara" w:cs="Arial"/>
            <w:w w:val="90"/>
          </w:rPr>
          <w:t>http://www.nysed.gov/curriculum-instruction/next-generation-learning-standards-and-assessment-implementation-timeline</w:t>
        </w:r>
      </w:hyperlink>
    </w:p>
    <w:p w14:paraId="05CBF9B5" w14:textId="237D7356" w:rsidR="00A80BF5" w:rsidRPr="00C37AF0" w:rsidRDefault="00A80BF5" w:rsidP="007908EF">
      <w:pPr>
        <w:numPr>
          <w:ilvl w:val="0"/>
          <w:numId w:val="16"/>
        </w:numPr>
        <w:spacing w:after="0" w:line="240" w:lineRule="auto"/>
        <w:jc w:val="both"/>
        <w:rPr>
          <w:rStyle w:val="Hyperlink"/>
          <w:rFonts w:ascii="Candara" w:eastAsia="Yu Mincho" w:hAnsi="Candara" w:cs="Arial"/>
          <w:color w:val="auto"/>
          <w:w w:val="90"/>
          <w:u w:val="none"/>
        </w:rPr>
      </w:pPr>
      <w:r w:rsidRPr="00C37AF0">
        <w:rPr>
          <w:rFonts w:ascii="Candara" w:eastAsia="Yu Mincho" w:hAnsi="Candara" w:cs="Arial"/>
          <w:w w:val="90"/>
        </w:rPr>
        <w:t xml:space="preserve">The Next Generation ELA and Math  Introduction Toolkits are available at </w:t>
      </w:r>
      <w:hyperlink r:id="rId27" w:history="1">
        <w:r w:rsidR="00FB06FB" w:rsidRPr="00C37AF0">
          <w:rPr>
            <w:rStyle w:val="Hyperlink"/>
            <w:rFonts w:ascii="Candara" w:eastAsia="Yu Mincho" w:hAnsi="Candara" w:cs="Arial"/>
            <w:w w:val="90"/>
          </w:rPr>
          <w:t>http://www.nysed.gov/curriculum-instruction/next-generation-standards-supporting-all-students-conferences-professional</w:t>
        </w:r>
      </w:hyperlink>
    </w:p>
    <w:p w14:paraId="7D373B6A" w14:textId="77777777" w:rsidR="00A80BF5" w:rsidRPr="00C37AF0" w:rsidRDefault="00A80BF5" w:rsidP="007908EF">
      <w:pPr>
        <w:numPr>
          <w:ilvl w:val="0"/>
          <w:numId w:val="16"/>
        </w:numPr>
        <w:spacing w:after="0" w:line="240" w:lineRule="auto"/>
        <w:jc w:val="both"/>
        <w:rPr>
          <w:rFonts w:ascii="Candara" w:eastAsia="Yu Mincho" w:hAnsi="Candara" w:cs="Arial"/>
          <w:w w:val="90"/>
        </w:rPr>
      </w:pPr>
      <w:r w:rsidRPr="00C37AF0">
        <w:rPr>
          <w:rFonts w:ascii="Candara" w:eastAsia="Yu Mincho" w:hAnsi="Candara" w:cs="Arial"/>
          <w:i/>
          <w:iCs/>
          <w:w w:val="90"/>
        </w:rPr>
        <w:t xml:space="preserve">If you have any questions regarding the standards implementation, send an email to </w:t>
      </w:r>
      <w:hyperlink r:id="rId28" w:history="1">
        <w:r w:rsidRPr="00C37AF0">
          <w:rPr>
            <w:rStyle w:val="Hyperlink"/>
            <w:rFonts w:ascii="Candara" w:eastAsia="Yu Mincho" w:hAnsi="Candara" w:cs="Arial"/>
            <w:i/>
            <w:iCs/>
            <w:w w:val="90"/>
          </w:rPr>
          <w:t>emscurric@nysed.gov</w:t>
        </w:r>
      </w:hyperlink>
      <w:r w:rsidRPr="00C37AF0">
        <w:rPr>
          <w:rFonts w:ascii="Candara" w:eastAsia="Yu Mincho" w:hAnsi="Candara" w:cs="Arial"/>
          <w:i/>
          <w:iCs/>
          <w:w w:val="90"/>
        </w:rPr>
        <w:t xml:space="preserve"> using the words “Standards Implementation” in the subject line.</w:t>
      </w:r>
    </w:p>
    <w:p w14:paraId="1CCFEA74" w14:textId="2F01AFBA" w:rsidR="00695028" w:rsidRPr="00C37AF0" w:rsidRDefault="00695028" w:rsidP="007908EF">
      <w:pPr>
        <w:spacing w:after="0" w:line="240" w:lineRule="auto"/>
        <w:ind w:right="-18"/>
        <w:rPr>
          <w:rFonts w:ascii="Candara" w:eastAsia="Yu Mincho" w:hAnsi="Candara"/>
          <w:w w:val="90"/>
        </w:rPr>
      </w:pPr>
    </w:p>
    <w:p w14:paraId="522DC02B" w14:textId="6EA4F212" w:rsidR="0023671A" w:rsidRPr="00C37AF0" w:rsidRDefault="0023671A" w:rsidP="007908EF">
      <w:pPr>
        <w:widowControl w:val="0"/>
        <w:spacing w:after="0" w:line="240" w:lineRule="auto"/>
        <w:rPr>
          <w:rFonts w:ascii="Candara" w:eastAsia="Yu Mincho" w:hAnsi="Candara" w:cs="Arial"/>
          <w:b/>
          <w:w w:val="90"/>
        </w:rPr>
      </w:pPr>
      <w:r w:rsidRPr="00C37AF0">
        <w:rPr>
          <w:rFonts w:ascii="Candara" w:eastAsia="Yu Mincho" w:hAnsi="Candara" w:cs="Arial"/>
          <w:b/>
          <w:w w:val="90"/>
        </w:rPr>
        <w:t>OSE Listserv</w:t>
      </w:r>
    </w:p>
    <w:p w14:paraId="40320A43" w14:textId="7F168AC7" w:rsidR="0023671A" w:rsidRPr="00C37AF0" w:rsidRDefault="00695028" w:rsidP="007908EF">
      <w:pPr>
        <w:widowControl w:val="0"/>
        <w:spacing w:after="0" w:line="240" w:lineRule="auto"/>
        <w:rPr>
          <w:rFonts w:ascii="Candara" w:eastAsia="Yu Mincho" w:hAnsi="Candara" w:cs="Arial"/>
          <w:b/>
          <w:w w:val="90"/>
          <w:lang w:val="en"/>
        </w:rPr>
      </w:pPr>
      <w:r w:rsidRPr="00C37AF0">
        <w:rPr>
          <w:rFonts w:ascii="Candara" w:eastAsia="Yu Mincho" w:hAnsi="Candara" w:cs="Arial"/>
          <w:w w:val="90"/>
          <w:lang w:val="en"/>
        </w:rPr>
        <w:t>R</w:t>
      </w:r>
      <w:r w:rsidR="0023671A" w:rsidRPr="00C37AF0">
        <w:rPr>
          <w:rFonts w:ascii="Candara" w:eastAsia="Yu Mincho" w:hAnsi="Candara" w:cs="Arial"/>
          <w:w w:val="90"/>
          <w:lang w:val="en"/>
        </w:rPr>
        <w:t xml:space="preserve">eceive </w:t>
      </w:r>
      <w:r w:rsidR="0023671A" w:rsidRPr="00C37AF0">
        <w:rPr>
          <w:rFonts w:ascii="Candara" w:eastAsia="Yu Mincho" w:hAnsi="Candara" w:cs="Arial"/>
          <w:b/>
          <w:w w:val="90"/>
          <w:lang w:val="en"/>
        </w:rPr>
        <w:t>notification</w:t>
      </w:r>
      <w:r w:rsidR="0023671A" w:rsidRPr="00C37AF0">
        <w:rPr>
          <w:rFonts w:ascii="Candara" w:eastAsia="Yu Mincho" w:hAnsi="Candara" w:cs="Arial"/>
          <w:w w:val="90"/>
          <w:lang w:val="en"/>
        </w:rPr>
        <w:t xml:space="preserve"> by electronic mail of the latest </w:t>
      </w:r>
      <w:r w:rsidR="0023671A" w:rsidRPr="00C37AF0">
        <w:rPr>
          <w:rFonts w:ascii="Candara" w:eastAsia="Yu Mincho" w:hAnsi="Candara" w:cs="Arial"/>
          <w:b/>
          <w:w w:val="90"/>
          <w:lang w:val="en"/>
        </w:rPr>
        <w:t>memoranda and other technical assistance documents</w:t>
      </w:r>
      <w:r w:rsidR="0023671A" w:rsidRPr="00C37AF0">
        <w:rPr>
          <w:rFonts w:ascii="Candara" w:eastAsia="Yu Mincho" w:hAnsi="Candara" w:cs="Arial"/>
          <w:w w:val="90"/>
          <w:lang w:val="en"/>
        </w:rPr>
        <w:t xml:space="preserve"> available on the Special Education website.</w:t>
      </w:r>
      <w:r w:rsidR="00FE50BE" w:rsidRPr="00C37AF0">
        <w:rPr>
          <w:rFonts w:ascii="Candara" w:eastAsia="Yu Mincho" w:hAnsi="Candara" w:cs="Arial"/>
          <w:w w:val="90"/>
          <w:lang w:val="en"/>
        </w:rPr>
        <w:t xml:space="preserve"> </w:t>
      </w:r>
      <w:hyperlink r:id="rId29" w:history="1">
        <w:r w:rsidR="00FE50BE" w:rsidRPr="00C37AF0">
          <w:rPr>
            <w:rStyle w:val="Hyperlink"/>
            <w:rFonts w:ascii="Candara" w:eastAsia="Yu Mincho" w:hAnsi="Candara" w:cs="Arial"/>
            <w:w w:val="90"/>
            <w:lang w:val="en"/>
          </w:rPr>
          <w:t>http://www.p12.nysed.gov/specialed/publications/register.htm</w:t>
        </w:r>
      </w:hyperlink>
      <w:r w:rsidR="0023671A" w:rsidRPr="00C37AF0">
        <w:rPr>
          <w:rFonts w:ascii="Candara" w:eastAsia="Yu Mincho" w:hAnsi="Candara" w:cs="Arial"/>
          <w:b/>
          <w:w w:val="90"/>
          <w:lang w:val="en"/>
        </w:rPr>
        <w:t xml:space="preserve"> </w:t>
      </w:r>
    </w:p>
    <w:p w14:paraId="130A798A" w14:textId="77777777" w:rsidR="00810F7C" w:rsidRPr="00C37AF0" w:rsidRDefault="00810F7C" w:rsidP="007908EF">
      <w:pPr>
        <w:spacing w:after="0" w:line="240" w:lineRule="auto"/>
        <w:rPr>
          <w:rFonts w:ascii="Candara" w:eastAsia="Yu Mincho" w:hAnsi="Candara" w:cs="Arial"/>
          <w:b/>
          <w:w w:val="90"/>
        </w:rPr>
      </w:pPr>
    </w:p>
    <w:p w14:paraId="5CF013DE" w14:textId="577744AE" w:rsidR="00EA373A" w:rsidRPr="00C37AF0" w:rsidRDefault="008A45E2" w:rsidP="007908E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w w:val="90"/>
        </w:rPr>
      </w:pPr>
      <w:r w:rsidRPr="00C37AF0">
        <w:rPr>
          <w:rFonts w:ascii="Candara" w:eastAsia="Yu Mincho" w:hAnsi="Candara" w:cs="Arial"/>
          <w:b/>
          <w:w w:val="90"/>
        </w:rPr>
        <w:t>N</w:t>
      </w:r>
      <w:r w:rsidR="00F36013" w:rsidRPr="00C37AF0">
        <w:rPr>
          <w:rFonts w:ascii="Candara" w:eastAsia="Yu Mincho" w:hAnsi="Candara" w:cs="Arial"/>
          <w:b/>
          <w:w w:val="90"/>
        </w:rPr>
        <w:t>YS Education Department</w:t>
      </w:r>
      <w:r w:rsidR="00FF3DE9" w:rsidRPr="00C37AF0">
        <w:rPr>
          <w:rFonts w:ascii="Candara" w:eastAsia="Yu Mincho" w:hAnsi="Candara" w:cs="Arial"/>
          <w:b/>
          <w:w w:val="90"/>
        </w:rPr>
        <w:t xml:space="preserve"> </w:t>
      </w:r>
      <w:r w:rsidR="00F36013" w:rsidRPr="00C37AF0">
        <w:rPr>
          <w:rFonts w:ascii="Candara" w:eastAsia="Yu Mincho" w:hAnsi="Candara" w:cs="Arial"/>
          <w:b/>
          <w:w w:val="90"/>
        </w:rPr>
        <w:t>Office of Special Education</w:t>
      </w:r>
    </w:p>
    <w:p w14:paraId="01370FC2" w14:textId="7E2D4868" w:rsidR="00285471" w:rsidRPr="00C37AF0" w:rsidRDefault="00F36013" w:rsidP="007908E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w w:val="90"/>
        </w:rPr>
      </w:pPr>
      <w:r w:rsidRPr="00C37AF0">
        <w:rPr>
          <w:rFonts w:ascii="Candara" w:eastAsia="Yu Mincho" w:hAnsi="Candara" w:cs="Arial"/>
          <w:b/>
          <w:w w:val="90"/>
        </w:rPr>
        <w:t>Special Education Quality Assurance</w:t>
      </w:r>
    </w:p>
    <w:p w14:paraId="38642C5D" w14:textId="77777777" w:rsidR="00EA373A" w:rsidRPr="00C37AF0" w:rsidRDefault="008E0E02" w:rsidP="007908E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w w:val="90"/>
        </w:rPr>
      </w:pPr>
      <w:r w:rsidRPr="00C37AF0">
        <w:rPr>
          <w:rFonts w:ascii="Candara" w:eastAsia="Yu Mincho" w:hAnsi="Candara" w:cs="Arial"/>
          <w:b/>
          <w:w w:val="90"/>
        </w:rPr>
        <w:t>Central Regional Office</w:t>
      </w:r>
    </w:p>
    <w:p w14:paraId="7E67F648" w14:textId="4FD884C3" w:rsidR="00FF3DE9" w:rsidRPr="00C37AF0" w:rsidRDefault="00F36013" w:rsidP="007908E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w w:val="90"/>
        </w:rPr>
      </w:pPr>
      <w:r w:rsidRPr="00C37AF0">
        <w:rPr>
          <w:rFonts w:ascii="Candara" w:eastAsia="Yu Mincho" w:hAnsi="Candara" w:cs="Arial"/>
          <w:b/>
          <w:w w:val="90"/>
        </w:rPr>
        <w:t>333 East Washington Street, Suite 210</w:t>
      </w:r>
      <w:r w:rsidR="00EA223C" w:rsidRPr="00C37AF0">
        <w:rPr>
          <w:rFonts w:ascii="Candara" w:eastAsia="Yu Mincho" w:hAnsi="Candara" w:cs="Arial"/>
          <w:b/>
          <w:w w:val="90"/>
        </w:rPr>
        <w:t xml:space="preserve">, </w:t>
      </w:r>
      <w:r w:rsidRPr="00C37AF0">
        <w:rPr>
          <w:rFonts w:ascii="Candara" w:eastAsia="Yu Mincho" w:hAnsi="Candara" w:cs="Arial"/>
          <w:b/>
          <w:w w:val="90"/>
        </w:rPr>
        <w:t>Syracuse, New York 13202</w:t>
      </w:r>
    </w:p>
    <w:p w14:paraId="041EAD00" w14:textId="2B7147A8" w:rsidR="00934AAB" w:rsidRPr="00C37AF0" w:rsidRDefault="00F36013" w:rsidP="007908E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w w:val="90"/>
        </w:rPr>
      </w:pPr>
      <w:r w:rsidRPr="00C37AF0">
        <w:rPr>
          <w:rFonts w:ascii="Candara" w:eastAsia="Yu Mincho" w:hAnsi="Candara" w:cs="Arial"/>
          <w:b/>
          <w:w w:val="90"/>
        </w:rPr>
        <w:t>(315) 428-4556 Office</w:t>
      </w:r>
      <w:r w:rsidR="00EA223C" w:rsidRPr="00C37AF0">
        <w:rPr>
          <w:rFonts w:ascii="Candara" w:eastAsia="Yu Mincho" w:hAnsi="Candara" w:cs="Arial"/>
          <w:b/>
          <w:w w:val="90"/>
        </w:rPr>
        <w:t xml:space="preserve"> </w:t>
      </w:r>
      <w:r w:rsidRPr="00C37AF0">
        <w:rPr>
          <w:rFonts w:ascii="Candara" w:eastAsia="Yu Mincho" w:hAnsi="Candara" w:cs="Arial"/>
          <w:b/>
          <w:w w:val="90"/>
        </w:rPr>
        <w:t>(315) 428-4555 Fax</w:t>
      </w:r>
    </w:p>
    <w:p w14:paraId="0429353B" w14:textId="30AB5BDA" w:rsidR="00394ACD" w:rsidRPr="00C37AF0" w:rsidRDefault="00F36013" w:rsidP="00AB624F">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Yu Mincho" w:hAnsi="Candara" w:cs="Arial"/>
          <w:b/>
          <w:color w:val="0000FF"/>
          <w:w w:val="90"/>
          <w:u w:val="single"/>
        </w:rPr>
      </w:pPr>
      <w:r w:rsidRPr="00C37AF0">
        <w:rPr>
          <w:rFonts w:ascii="Candara" w:eastAsia="Yu Mincho" w:hAnsi="Candara" w:cs="Arial"/>
          <w:b/>
          <w:w w:val="90"/>
        </w:rPr>
        <w:t xml:space="preserve">Special Education </w:t>
      </w:r>
      <w:r w:rsidR="00A7049E" w:rsidRPr="00C37AF0">
        <w:rPr>
          <w:rFonts w:ascii="Candara" w:eastAsia="Yu Mincho" w:hAnsi="Candara" w:cs="Arial"/>
          <w:b/>
          <w:noProof/>
          <w:w w:val="90"/>
        </w:rPr>
        <w:t>W</w:t>
      </w:r>
      <w:r w:rsidRPr="00C37AF0">
        <w:rPr>
          <w:rFonts w:ascii="Candara" w:eastAsia="Yu Mincho" w:hAnsi="Candara" w:cs="Arial"/>
          <w:b/>
          <w:noProof/>
          <w:w w:val="90"/>
        </w:rPr>
        <w:t>ebsite</w:t>
      </w:r>
      <w:r w:rsidRPr="00C37AF0">
        <w:rPr>
          <w:rFonts w:ascii="Candara" w:eastAsia="Yu Mincho" w:hAnsi="Candara" w:cs="Arial"/>
          <w:b/>
          <w:w w:val="90"/>
        </w:rPr>
        <w:t xml:space="preserve"> – </w:t>
      </w:r>
      <w:hyperlink r:id="rId30" w:history="1">
        <w:r w:rsidRPr="00C37AF0">
          <w:rPr>
            <w:rFonts w:ascii="Candara" w:eastAsia="Yu Mincho" w:hAnsi="Candara" w:cs="Arial"/>
            <w:b/>
            <w:color w:val="0000FF"/>
            <w:w w:val="90"/>
            <w:u w:val="single"/>
          </w:rPr>
          <w:t>http://www.p12.nysed.gov/specialed/</w:t>
        </w:r>
      </w:hyperlink>
    </w:p>
    <w:sectPr w:rsidR="00394ACD" w:rsidRPr="00C37AF0" w:rsidSect="004329C6">
      <w:footerReference w:type="default" r:id="rId31"/>
      <w:pgSz w:w="12240" w:h="15840"/>
      <w:pgMar w:top="720" w:right="864" w:bottom="288" w:left="864"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3CDD1" w14:textId="77777777" w:rsidR="007237BC" w:rsidRDefault="007237BC" w:rsidP="007C2420">
      <w:pPr>
        <w:spacing w:after="0" w:line="240" w:lineRule="auto"/>
      </w:pPr>
      <w:r>
        <w:separator/>
      </w:r>
    </w:p>
  </w:endnote>
  <w:endnote w:type="continuationSeparator" w:id="0">
    <w:p w14:paraId="1BA4F297" w14:textId="77777777" w:rsidR="007237BC" w:rsidRDefault="007237BC"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libri"/>
    <w:charset w:val="00"/>
    <w:family w:val="swiss"/>
    <w:pitch w:val="variable"/>
    <w:sig w:usb0="00000005" w:usb1="00000000" w:usb2="00000000" w:usb3="00000000" w:csb0="00000093" w:csb1="00000000"/>
  </w:font>
  <w:font w:name="Candara">
    <w:panose1 w:val="020E0502030303020204"/>
    <w:charset w:val="00"/>
    <w:family w:val="swiss"/>
    <w:pitch w:val="variable"/>
    <w:sig w:usb0="A00002EF" w:usb1="4000A44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04DC7121" w:rsidR="004329C6" w:rsidRDefault="004329C6">
        <w:pPr>
          <w:pStyle w:val="Footer"/>
          <w:jc w:val="right"/>
        </w:pPr>
        <w:r>
          <w:fldChar w:fldCharType="begin"/>
        </w:r>
        <w:r>
          <w:instrText xml:space="preserve"> PAGE   \* MERGEFORMAT </w:instrText>
        </w:r>
        <w:r>
          <w:fldChar w:fldCharType="separate"/>
        </w:r>
        <w:r w:rsidR="00693A7D">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F7118" w14:textId="77777777" w:rsidR="007237BC" w:rsidRDefault="007237BC" w:rsidP="007C2420">
      <w:pPr>
        <w:spacing w:after="0" w:line="240" w:lineRule="auto"/>
      </w:pPr>
      <w:r>
        <w:separator/>
      </w:r>
    </w:p>
  </w:footnote>
  <w:footnote w:type="continuationSeparator" w:id="0">
    <w:p w14:paraId="1E4CFC16" w14:textId="77777777" w:rsidR="007237BC" w:rsidRDefault="007237BC"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413E"/>
    <w:multiLevelType w:val="hybridMultilevel"/>
    <w:tmpl w:val="50B21F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9397986"/>
    <w:multiLevelType w:val="multilevel"/>
    <w:tmpl w:val="98A6992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CA74AF"/>
    <w:multiLevelType w:val="hybridMultilevel"/>
    <w:tmpl w:val="574EC6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0C879BE"/>
    <w:multiLevelType w:val="hybridMultilevel"/>
    <w:tmpl w:val="686A12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EE597E"/>
    <w:multiLevelType w:val="multilevel"/>
    <w:tmpl w:val="F2A2F07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727CCE"/>
    <w:multiLevelType w:val="hybridMultilevel"/>
    <w:tmpl w:val="8D4C1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C29AE"/>
    <w:multiLevelType w:val="hybridMultilevel"/>
    <w:tmpl w:val="0A083D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FA23A34"/>
    <w:multiLevelType w:val="multilevel"/>
    <w:tmpl w:val="5CBAACC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8" w15:restartNumberingAfterBreak="0">
    <w:nsid w:val="241A36A3"/>
    <w:multiLevelType w:val="hybridMultilevel"/>
    <w:tmpl w:val="E7C041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5047C9"/>
    <w:multiLevelType w:val="hybridMultilevel"/>
    <w:tmpl w:val="4B705F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2AE0132B"/>
    <w:multiLevelType w:val="hybridMultilevel"/>
    <w:tmpl w:val="39AE58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506A2"/>
    <w:multiLevelType w:val="multilevel"/>
    <w:tmpl w:val="6A46771E"/>
    <w:lvl w:ilvl="0">
      <w:start w:val="1"/>
      <w:numFmt w:val="decimal"/>
      <w:lvlText w:val="%1."/>
      <w:lvlJc w:val="left"/>
      <w:pPr>
        <w:tabs>
          <w:tab w:val="num" w:pos="360"/>
        </w:tabs>
        <w:ind w:left="360" w:hanging="360"/>
      </w:pPr>
      <w:rPr>
        <w:rFonts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2" w15:restartNumberingAfterBreak="0">
    <w:nsid w:val="3F112FF8"/>
    <w:multiLevelType w:val="multilevel"/>
    <w:tmpl w:val="E88E4E44"/>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3" w15:restartNumberingAfterBreak="0">
    <w:nsid w:val="42587D9E"/>
    <w:multiLevelType w:val="hybridMultilevel"/>
    <w:tmpl w:val="C290924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36952E1"/>
    <w:multiLevelType w:val="multilevel"/>
    <w:tmpl w:val="8FC84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190238"/>
    <w:multiLevelType w:val="hybridMultilevel"/>
    <w:tmpl w:val="B16857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1761CB"/>
    <w:multiLevelType w:val="hybridMultilevel"/>
    <w:tmpl w:val="D9B0B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C731FD8"/>
    <w:multiLevelType w:val="hybridMultilevel"/>
    <w:tmpl w:val="B4C0AE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9014596"/>
    <w:multiLevelType w:val="multilevel"/>
    <w:tmpl w:val="8B48C99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9" w15:restartNumberingAfterBreak="0">
    <w:nsid w:val="599A41EC"/>
    <w:multiLevelType w:val="hybridMultilevel"/>
    <w:tmpl w:val="53DC9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7848C2"/>
    <w:multiLevelType w:val="hybridMultilevel"/>
    <w:tmpl w:val="47120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2B0667"/>
    <w:multiLevelType w:val="hybridMultilevel"/>
    <w:tmpl w:val="915281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AB0648"/>
    <w:multiLevelType w:val="hybridMultilevel"/>
    <w:tmpl w:val="60C2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5328F"/>
    <w:multiLevelType w:val="hybridMultilevel"/>
    <w:tmpl w:val="BA5E3D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4B4E94"/>
    <w:multiLevelType w:val="hybridMultilevel"/>
    <w:tmpl w:val="799E1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5"/>
  </w:num>
  <w:num w:numId="4">
    <w:abstractNumId w:val="4"/>
  </w:num>
  <w:num w:numId="5">
    <w:abstractNumId w:val="14"/>
  </w:num>
  <w:num w:numId="6">
    <w:abstractNumId w:val="1"/>
  </w:num>
  <w:num w:numId="7">
    <w:abstractNumId w:val="8"/>
  </w:num>
  <w:num w:numId="8">
    <w:abstractNumId w:val="19"/>
  </w:num>
  <w:num w:numId="9">
    <w:abstractNumId w:val="21"/>
  </w:num>
  <w:num w:numId="10">
    <w:abstractNumId w:val="22"/>
  </w:num>
  <w:num w:numId="11">
    <w:abstractNumId w:val="23"/>
  </w:num>
  <w:num w:numId="12">
    <w:abstractNumId w:val="10"/>
  </w:num>
  <w:num w:numId="13">
    <w:abstractNumId w:val="2"/>
  </w:num>
  <w:num w:numId="14">
    <w:abstractNumId w:val="16"/>
  </w:num>
  <w:num w:numId="15">
    <w:abstractNumId w:val="7"/>
  </w:num>
  <w:num w:numId="16">
    <w:abstractNumId w:val="0"/>
  </w:num>
  <w:num w:numId="17">
    <w:abstractNumId w:val="12"/>
  </w:num>
  <w:num w:numId="18">
    <w:abstractNumId w:val="18"/>
  </w:num>
  <w:num w:numId="19">
    <w:abstractNumId w:val="20"/>
  </w:num>
  <w:num w:numId="20">
    <w:abstractNumId w:val="3"/>
  </w:num>
  <w:num w:numId="21">
    <w:abstractNumId w:val="13"/>
  </w:num>
  <w:num w:numId="22">
    <w:abstractNumId w:val="6"/>
  </w:num>
  <w:num w:numId="23">
    <w:abstractNumId w:val="17"/>
  </w:num>
  <w:num w:numId="24">
    <w:abstractNumId w:val="9"/>
  </w:num>
  <w:num w:numId="25">
    <w:abstractNumId w:val="24"/>
  </w:num>
  <w:num w:numId="2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2F8F"/>
    <w:rsid w:val="0000362B"/>
    <w:rsid w:val="00003A8A"/>
    <w:rsid w:val="00004E6E"/>
    <w:rsid w:val="000140F4"/>
    <w:rsid w:val="0001550A"/>
    <w:rsid w:val="00016109"/>
    <w:rsid w:val="00021FDD"/>
    <w:rsid w:val="0002483D"/>
    <w:rsid w:val="000248FE"/>
    <w:rsid w:val="000253D3"/>
    <w:rsid w:val="0003463D"/>
    <w:rsid w:val="000353E8"/>
    <w:rsid w:val="000409C6"/>
    <w:rsid w:val="00043122"/>
    <w:rsid w:val="00043272"/>
    <w:rsid w:val="00043611"/>
    <w:rsid w:val="00043A2D"/>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2947"/>
    <w:rsid w:val="000B46EE"/>
    <w:rsid w:val="000C4737"/>
    <w:rsid w:val="000C4F26"/>
    <w:rsid w:val="000C5EF7"/>
    <w:rsid w:val="000C5F45"/>
    <w:rsid w:val="000D174F"/>
    <w:rsid w:val="000D4F95"/>
    <w:rsid w:val="000D75D7"/>
    <w:rsid w:val="000E0DA9"/>
    <w:rsid w:val="000E1D73"/>
    <w:rsid w:val="000E3663"/>
    <w:rsid w:val="000E4759"/>
    <w:rsid w:val="000E5BBE"/>
    <w:rsid w:val="000F31C6"/>
    <w:rsid w:val="000F41C2"/>
    <w:rsid w:val="000F4840"/>
    <w:rsid w:val="000F5992"/>
    <w:rsid w:val="001014E3"/>
    <w:rsid w:val="00102E1B"/>
    <w:rsid w:val="00102F87"/>
    <w:rsid w:val="001063B1"/>
    <w:rsid w:val="00110C24"/>
    <w:rsid w:val="00117DDE"/>
    <w:rsid w:val="00120992"/>
    <w:rsid w:val="00120D20"/>
    <w:rsid w:val="0012129E"/>
    <w:rsid w:val="001267CD"/>
    <w:rsid w:val="00130379"/>
    <w:rsid w:val="00133534"/>
    <w:rsid w:val="001371AA"/>
    <w:rsid w:val="00144065"/>
    <w:rsid w:val="001457F7"/>
    <w:rsid w:val="00145F3C"/>
    <w:rsid w:val="001507F9"/>
    <w:rsid w:val="00150C8D"/>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5FD"/>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5F"/>
    <w:rsid w:val="001C46B1"/>
    <w:rsid w:val="001D1AC4"/>
    <w:rsid w:val="001D36EC"/>
    <w:rsid w:val="001D56B1"/>
    <w:rsid w:val="001D6167"/>
    <w:rsid w:val="001D7F28"/>
    <w:rsid w:val="001E04DD"/>
    <w:rsid w:val="001E1341"/>
    <w:rsid w:val="001E24B0"/>
    <w:rsid w:val="001E2D10"/>
    <w:rsid w:val="001E5938"/>
    <w:rsid w:val="001E5E04"/>
    <w:rsid w:val="001F1728"/>
    <w:rsid w:val="001F2948"/>
    <w:rsid w:val="001F6488"/>
    <w:rsid w:val="001F7931"/>
    <w:rsid w:val="001F7CD1"/>
    <w:rsid w:val="00200F5C"/>
    <w:rsid w:val="00201016"/>
    <w:rsid w:val="0020145A"/>
    <w:rsid w:val="0021089A"/>
    <w:rsid w:val="002109C2"/>
    <w:rsid w:val="00213A48"/>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5C7B"/>
    <w:rsid w:val="002463BD"/>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5FA"/>
    <w:rsid w:val="00277A14"/>
    <w:rsid w:val="002814AF"/>
    <w:rsid w:val="00282159"/>
    <w:rsid w:val="0028257F"/>
    <w:rsid w:val="00285471"/>
    <w:rsid w:val="00286990"/>
    <w:rsid w:val="0029289E"/>
    <w:rsid w:val="002961D7"/>
    <w:rsid w:val="0029750A"/>
    <w:rsid w:val="002A06BB"/>
    <w:rsid w:val="002A27A2"/>
    <w:rsid w:val="002A2E61"/>
    <w:rsid w:val="002A3903"/>
    <w:rsid w:val="002A4AAD"/>
    <w:rsid w:val="002A6A2F"/>
    <w:rsid w:val="002B4F57"/>
    <w:rsid w:val="002C2B4B"/>
    <w:rsid w:val="002C3067"/>
    <w:rsid w:val="002C36CC"/>
    <w:rsid w:val="002C3E27"/>
    <w:rsid w:val="002C641D"/>
    <w:rsid w:val="002D4BD7"/>
    <w:rsid w:val="002D5D68"/>
    <w:rsid w:val="002D613A"/>
    <w:rsid w:val="002E2BE0"/>
    <w:rsid w:val="002E47CD"/>
    <w:rsid w:val="002E5F2E"/>
    <w:rsid w:val="002E62F4"/>
    <w:rsid w:val="002E6F38"/>
    <w:rsid w:val="002E7CAE"/>
    <w:rsid w:val="002F002E"/>
    <w:rsid w:val="002F0D78"/>
    <w:rsid w:val="002F1834"/>
    <w:rsid w:val="002F49A5"/>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27569"/>
    <w:rsid w:val="00330EF5"/>
    <w:rsid w:val="003327BA"/>
    <w:rsid w:val="00333741"/>
    <w:rsid w:val="00333E03"/>
    <w:rsid w:val="00333FAD"/>
    <w:rsid w:val="00340465"/>
    <w:rsid w:val="00341B53"/>
    <w:rsid w:val="00341B7C"/>
    <w:rsid w:val="00345B05"/>
    <w:rsid w:val="003520F7"/>
    <w:rsid w:val="00352855"/>
    <w:rsid w:val="0035299B"/>
    <w:rsid w:val="003551DA"/>
    <w:rsid w:val="003562C6"/>
    <w:rsid w:val="00361064"/>
    <w:rsid w:val="0036195A"/>
    <w:rsid w:val="00361A2B"/>
    <w:rsid w:val="00361EBA"/>
    <w:rsid w:val="0036480E"/>
    <w:rsid w:val="00365F06"/>
    <w:rsid w:val="0037050B"/>
    <w:rsid w:val="003719F1"/>
    <w:rsid w:val="00373525"/>
    <w:rsid w:val="003753AA"/>
    <w:rsid w:val="00375ABF"/>
    <w:rsid w:val="00375E40"/>
    <w:rsid w:val="00382F24"/>
    <w:rsid w:val="00384B33"/>
    <w:rsid w:val="00384D2A"/>
    <w:rsid w:val="0038674D"/>
    <w:rsid w:val="00386E43"/>
    <w:rsid w:val="00387A74"/>
    <w:rsid w:val="00391BED"/>
    <w:rsid w:val="00394ACD"/>
    <w:rsid w:val="003958FC"/>
    <w:rsid w:val="003A779D"/>
    <w:rsid w:val="003B080E"/>
    <w:rsid w:val="003B58FB"/>
    <w:rsid w:val="003B7194"/>
    <w:rsid w:val="003C1406"/>
    <w:rsid w:val="003C35B7"/>
    <w:rsid w:val="003C4E6C"/>
    <w:rsid w:val="003D4603"/>
    <w:rsid w:val="003D5FC5"/>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69D3"/>
    <w:rsid w:val="00414536"/>
    <w:rsid w:val="00415C73"/>
    <w:rsid w:val="0042368C"/>
    <w:rsid w:val="00426129"/>
    <w:rsid w:val="004267FC"/>
    <w:rsid w:val="00427E87"/>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F84"/>
    <w:rsid w:val="0047597C"/>
    <w:rsid w:val="0048200B"/>
    <w:rsid w:val="00485787"/>
    <w:rsid w:val="00485B44"/>
    <w:rsid w:val="00485CA9"/>
    <w:rsid w:val="004863AB"/>
    <w:rsid w:val="004877DD"/>
    <w:rsid w:val="004969CD"/>
    <w:rsid w:val="004A0754"/>
    <w:rsid w:val="004A14C2"/>
    <w:rsid w:val="004A1B41"/>
    <w:rsid w:val="004A641F"/>
    <w:rsid w:val="004A6754"/>
    <w:rsid w:val="004B1BF9"/>
    <w:rsid w:val="004B2FC3"/>
    <w:rsid w:val="004B578F"/>
    <w:rsid w:val="004B62EB"/>
    <w:rsid w:val="004C0842"/>
    <w:rsid w:val="004C3FBE"/>
    <w:rsid w:val="004C53D4"/>
    <w:rsid w:val="004C649B"/>
    <w:rsid w:val="004D25DD"/>
    <w:rsid w:val="004D2BF5"/>
    <w:rsid w:val="004D3F95"/>
    <w:rsid w:val="004D44A4"/>
    <w:rsid w:val="004D4ED1"/>
    <w:rsid w:val="004D6387"/>
    <w:rsid w:val="004D7FE8"/>
    <w:rsid w:val="004E0BE1"/>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16D4F"/>
    <w:rsid w:val="0052308E"/>
    <w:rsid w:val="0052317D"/>
    <w:rsid w:val="00523D5B"/>
    <w:rsid w:val="00526F6C"/>
    <w:rsid w:val="00527673"/>
    <w:rsid w:val="00531C67"/>
    <w:rsid w:val="005400E2"/>
    <w:rsid w:val="005407D2"/>
    <w:rsid w:val="00540E4C"/>
    <w:rsid w:val="005450F5"/>
    <w:rsid w:val="00547891"/>
    <w:rsid w:val="0055231F"/>
    <w:rsid w:val="005536D6"/>
    <w:rsid w:val="00553BD0"/>
    <w:rsid w:val="00553C8C"/>
    <w:rsid w:val="00562FDF"/>
    <w:rsid w:val="005706F4"/>
    <w:rsid w:val="005746D5"/>
    <w:rsid w:val="005749D1"/>
    <w:rsid w:val="00574A55"/>
    <w:rsid w:val="00576232"/>
    <w:rsid w:val="00577699"/>
    <w:rsid w:val="0058182A"/>
    <w:rsid w:val="005840AD"/>
    <w:rsid w:val="0058522F"/>
    <w:rsid w:val="005879D7"/>
    <w:rsid w:val="0059121F"/>
    <w:rsid w:val="0059262C"/>
    <w:rsid w:val="00593342"/>
    <w:rsid w:val="0059573B"/>
    <w:rsid w:val="00596E58"/>
    <w:rsid w:val="005A0580"/>
    <w:rsid w:val="005A5D65"/>
    <w:rsid w:val="005A6C46"/>
    <w:rsid w:val="005A6D46"/>
    <w:rsid w:val="005B0243"/>
    <w:rsid w:val="005B5639"/>
    <w:rsid w:val="005B576B"/>
    <w:rsid w:val="005B64D0"/>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601C"/>
    <w:rsid w:val="00606D81"/>
    <w:rsid w:val="00611A26"/>
    <w:rsid w:val="00612843"/>
    <w:rsid w:val="006135D7"/>
    <w:rsid w:val="00613AF0"/>
    <w:rsid w:val="00614062"/>
    <w:rsid w:val="00616217"/>
    <w:rsid w:val="0062134A"/>
    <w:rsid w:val="0062144D"/>
    <w:rsid w:val="00624ADC"/>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24ED"/>
    <w:rsid w:val="00652536"/>
    <w:rsid w:val="00652A13"/>
    <w:rsid w:val="00652BB3"/>
    <w:rsid w:val="00653BEE"/>
    <w:rsid w:val="00654A6C"/>
    <w:rsid w:val="00655D67"/>
    <w:rsid w:val="0065675C"/>
    <w:rsid w:val="006618AD"/>
    <w:rsid w:val="0067190B"/>
    <w:rsid w:val="00681DA5"/>
    <w:rsid w:val="00684A2D"/>
    <w:rsid w:val="00684DC2"/>
    <w:rsid w:val="006855EE"/>
    <w:rsid w:val="00686A66"/>
    <w:rsid w:val="006873DB"/>
    <w:rsid w:val="006875DD"/>
    <w:rsid w:val="00691C90"/>
    <w:rsid w:val="0069248A"/>
    <w:rsid w:val="00693507"/>
    <w:rsid w:val="0069372C"/>
    <w:rsid w:val="00693A7D"/>
    <w:rsid w:val="00694628"/>
    <w:rsid w:val="00695028"/>
    <w:rsid w:val="00695D8D"/>
    <w:rsid w:val="006962E7"/>
    <w:rsid w:val="00696A56"/>
    <w:rsid w:val="006A11DB"/>
    <w:rsid w:val="006A7DE6"/>
    <w:rsid w:val="006B11E8"/>
    <w:rsid w:val="006B24E9"/>
    <w:rsid w:val="006B4AA7"/>
    <w:rsid w:val="006B51B9"/>
    <w:rsid w:val="006B5480"/>
    <w:rsid w:val="006B6A2F"/>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6F5242"/>
    <w:rsid w:val="0070246B"/>
    <w:rsid w:val="007025DA"/>
    <w:rsid w:val="00702A4D"/>
    <w:rsid w:val="0070371F"/>
    <w:rsid w:val="007044B7"/>
    <w:rsid w:val="0070728E"/>
    <w:rsid w:val="00711531"/>
    <w:rsid w:val="00711ED5"/>
    <w:rsid w:val="007122BB"/>
    <w:rsid w:val="0071542D"/>
    <w:rsid w:val="00715CAD"/>
    <w:rsid w:val="0071637F"/>
    <w:rsid w:val="007225FF"/>
    <w:rsid w:val="00722ABB"/>
    <w:rsid w:val="007237BC"/>
    <w:rsid w:val="00725118"/>
    <w:rsid w:val="00726947"/>
    <w:rsid w:val="00727BF3"/>
    <w:rsid w:val="00730C15"/>
    <w:rsid w:val="007318E1"/>
    <w:rsid w:val="00732D97"/>
    <w:rsid w:val="00733D35"/>
    <w:rsid w:val="007343A1"/>
    <w:rsid w:val="0073468E"/>
    <w:rsid w:val="007404F2"/>
    <w:rsid w:val="00741BAD"/>
    <w:rsid w:val="00742150"/>
    <w:rsid w:val="007430D5"/>
    <w:rsid w:val="00744D7E"/>
    <w:rsid w:val="00745383"/>
    <w:rsid w:val="007456FB"/>
    <w:rsid w:val="00745C83"/>
    <w:rsid w:val="0074615B"/>
    <w:rsid w:val="00750323"/>
    <w:rsid w:val="00752791"/>
    <w:rsid w:val="007536CF"/>
    <w:rsid w:val="00753931"/>
    <w:rsid w:val="00755862"/>
    <w:rsid w:val="00760C11"/>
    <w:rsid w:val="00761495"/>
    <w:rsid w:val="00763287"/>
    <w:rsid w:val="00763DED"/>
    <w:rsid w:val="00764B30"/>
    <w:rsid w:val="007663A1"/>
    <w:rsid w:val="00767148"/>
    <w:rsid w:val="00771E84"/>
    <w:rsid w:val="00774CEF"/>
    <w:rsid w:val="00776B6C"/>
    <w:rsid w:val="00776EA0"/>
    <w:rsid w:val="00777251"/>
    <w:rsid w:val="007860E6"/>
    <w:rsid w:val="007908EF"/>
    <w:rsid w:val="00792766"/>
    <w:rsid w:val="00793A56"/>
    <w:rsid w:val="00794761"/>
    <w:rsid w:val="007956CB"/>
    <w:rsid w:val="00795B7E"/>
    <w:rsid w:val="00797F53"/>
    <w:rsid w:val="007A03A7"/>
    <w:rsid w:val="007A07EE"/>
    <w:rsid w:val="007A69BC"/>
    <w:rsid w:val="007A7737"/>
    <w:rsid w:val="007B3D8E"/>
    <w:rsid w:val="007B5B25"/>
    <w:rsid w:val="007C2420"/>
    <w:rsid w:val="007C3426"/>
    <w:rsid w:val="007C4FF8"/>
    <w:rsid w:val="007C582E"/>
    <w:rsid w:val="007C741D"/>
    <w:rsid w:val="007D18A8"/>
    <w:rsid w:val="007D2342"/>
    <w:rsid w:val="007D2FD5"/>
    <w:rsid w:val="007D375F"/>
    <w:rsid w:val="007D3949"/>
    <w:rsid w:val="007D40CF"/>
    <w:rsid w:val="007D4CC7"/>
    <w:rsid w:val="007D4DE9"/>
    <w:rsid w:val="007E0C38"/>
    <w:rsid w:val="007E59F7"/>
    <w:rsid w:val="007E6D6F"/>
    <w:rsid w:val="007F4BDE"/>
    <w:rsid w:val="008068B9"/>
    <w:rsid w:val="008107F7"/>
    <w:rsid w:val="008109CA"/>
    <w:rsid w:val="00810F7C"/>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0E45"/>
    <w:rsid w:val="00853A40"/>
    <w:rsid w:val="00854F78"/>
    <w:rsid w:val="00861697"/>
    <w:rsid w:val="008618DF"/>
    <w:rsid w:val="00864682"/>
    <w:rsid w:val="008662D5"/>
    <w:rsid w:val="0086705C"/>
    <w:rsid w:val="00871B8E"/>
    <w:rsid w:val="00872582"/>
    <w:rsid w:val="00874553"/>
    <w:rsid w:val="008776B7"/>
    <w:rsid w:val="008808A9"/>
    <w:rsid w:val="008828DA"/>
    <w:rsid w:val="008829B1"/>
    <w:rsid w:val="0088550B"/>
    <w:rsid w:val="008859AA"/>
    <w:rsid w:val="00887DC4"/>
    <w:rsid w:val="008905C1"/>
    <w:rsid w:val="00890745"/>
    <w:rsid w:val="00890DE7"/>
    <w:rsid w:val="008917A2"/>
    <w:rsid w:val="008917C5"/>
    <w:rsid w:val="00891C7A"/>
    <w:rsid w:val="00892989"/>
    <w:rsid w:val="008931E6"/>
    <w:rsid w:val="00894C18"/>
    <w:rsid w:val="008A3143"/>
    <w:rsid w:val="008A45E2"/>
    <w:rsid w:val="008A5160"/>
    <w:rsid w:val="008A6E82"/>
    <w:rsid w:val="008B05D5"/>
    <w:rsid w:val="008B15C7"/>
    <w:rsid w:val="008B1676"/>
    <w:rsid w:val="008B1FEE"/>
    <w:rsid w:val="008B3210"/>
    <w:rsid w:val="008C2055"/>
    <w:rsid w:val="008C2C67"/>
    <w:rsid w:val="008C4487"/>
    <w:rsid w:val="008C4F22"/>
    <w:rsid w:val="008C6208"/>
    <w:rsid w:val="008C635B"/>
    <w:rsid w:val="008C6813"/>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06CA7"/>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4AAB"/>
    <w:rsid w:val="009414A2"/>
    <w:rsid w:val="009423D7"/>
    <w:rsid w:val="00943BF5"/>
    <w:rsid w:val="00946116"/>
    <w:rsid w:val="009474C2"/>
    <w:rsid w:val="0094756A"/>
    <w:rsid w:val="00947E63"/>
    <w:rsid w:val="009505F5"/>
    <w:rsid w:val="00952783"/>
    <w:rsid w:val="00953C7C"/>
    <w:rsid w:val="009543EC"/>
    <w:rsid w:val="0095476F"/>
    <w:rsid w:val="00955B61"/>
    <w:rsid w:val="009603CC"/>
    <w:rsid w:val="00960D5F"/>
    <w:rsid w:val="009637AF"/>
    <w:rsid w:val="00963843"/>
    <w:rsid w:val="00964083"/>
    <w:rsid w:val="00965380"/>
    <w:rsid w:val="0096575B"/>
    <w:rsid w:val="00966537"/>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5BCC"/>
    <w:rsid w:val="009A6897"/>
    <w:rsid w:val="009A7389"/>
    <w:rsid w:val="009B2764"/>
    <w:rsid w:val="009B45C9"/>
    <w:rsid w:val="009B6C32"/>
    <w:rsid w:val="009C12BC"/>
    <w:rsid w:val="009C13EB"/>
    <w:rsid w:val="009C2C05"/>
    <w:rsid w:val="009C53BE"/>
    <w:rsid w:val="009C701D"/>
    <w:rsid w:val="009D103A"/>
    <w:rsid w:val="009D11AF"/>
    <w:rsid w:val="009D2053"/>
    <w:rsid w:val="009D2A74"/>
    <w:rsid w:val="009D4A51"/>
    <w:rsid w:val="009D637A"/>
    <w:rsid w:val="009E1078"/>
    <w:rsid w:val="009E3446"/>
    <w:rsid w:val="009E36D2"/>
    <w:rsid w:val="009E3EA9"/>
    <w:rsid w:val="009E4A73"/>
    <w:rsid w:val="009E6101"/>
    <w:rsid w:val="009E6E30"/>
    <w:rsid w:val="009E7CE5"/>
    <w:rsid w:val="009F2DFF"/>
    <w:rsid w:val="009F467D"/>
    <w:rsid w:val="009F4A39"/>
    <w:rsid w:val="009F5700"/>
    <w:rsid w:val="009F5F32"/>
    <w:rsid w:val="00A00F93"/>
    <w:rsid w:val="00A013C1"/>
    <w:rsid w:val="00A02187"/>
    <w:rsid w:val="00A02BCA"/>
    <w:rsid w:val="00A02EED"/>
    <w:rsid w:val="00A03557"/>
    <w:rsid w:val="00A07265"/>
    <w:rsid w:val="00A0730C"/>
    <w:rsid w:val="00A0758A"/>
    <w:rsid w:val="00A13B72"/>
    <w:rsid w:val="00A13CC9"/>
    <w:rsid w:val="00A14F93"/>
    <w:rsid w:val="00A15C52"/>
    <w:rsid w:val="00A17713"/>
    <w:rsid w:val="00A200D9"/>
    <w:rsid w:val="00A222D2"/>
    <w:rsid w:val="00A23E1F"/>
    <w:rsid w:val="00A2405C"/>
    <w:rsid w:val="00A31477"/>
    <w:rsid w:val="00A33F69"/>
    <w:rsid w:val="00A3453F"/>
    <w:rsid w:val="00A34806"/>
    <w:rsid w:val="00A34C44"/>
    <w:rsid w:val="00A34F9F"/>
    <w:rsid w:val="00A37C07"/>
    <w:rsid w:val="00A43D70"/>
    <w:rsid w:val="00A44ED9"/>
    <w:rsid w:val="00A46C76"/>
    <w:rsid w:val="00A519E3"/>
    <w:rsid w:val="00A5219D"/>
    <w:rsid w:val="00A53ADF"/>
    <w:rsid w:val="00A5475C"/>
    <w:rsid w:val="00A54D65"/>
    <w:rsid w:val="00A67210"/>
    <w:rsid w:val="00A67C86"/>
    <w:rsid w:val="00A700AF"/>
    <w:rsid w:val="00A7049E"/>
    <w:rsid w:val="00A75F49"/>
    <w:rsid w:val="00A76734"/>
    <w:rsid w:val="00A7692C"/>
    <w:rsid w:val="00A80BF5"/>
    <w:rsid w:val="00A81322"/>
    <w:rsid w:val="00A816EE"/>
    <w:rsid w:val="00A82341"/>
    <w:rsid w:val="00A83736"/>
    <w:rsid w:val="00A85374"/>
    <w:rsid w:val="00A86EAF"/>
    <w:rsid w:val="00A873B9"/>
    <w:rsid w:val="00A93E2F"/>
    <w:rsid w:val="00A9412F"/>
    <w:rsid w:val="00A94B01"/>
    <w:rsid w:val="00A97DC2"/>
    <w:rsid w:val="00AA435B"/>
    <w:rsid w:val="00AA4D71"/>
    <w:rsid w:val="00AA5142"/>
    <w:rsid w:val="00AA577E"/>
    <w:rsid w:val="00AA6276"/>
    <w:rsid w:val="00AA64DE"/>
    <w:rsid w:val="00AB17DA"/>
    <w:rsid w:val="00AB303A"/>
    <w:rsid w:val="00AB6031"/>
    <w:rsid w:val="00AB624F"/>
    <w:rsid w:val="00AC1826"/>
    <w:rsid w:val="00AD1134"/>
    <w:rsid w:val="00AD2454"/>
    <w:rsid w:val="00AD2900"/>
    <w:rsid w:val="00AD355D"/>
    <w:rsid w:val="00AD5FC4"/>
    <w:rsid w:val="00AD646D"/>
    <w:rsid w:val="00AD72D0"/>
    <w:rsid w:val="00AE0B8A"/>
    <w:rsid w:val="00AE239E"/>
    <w:rsid w:val="00AE281F"/>
    <w:rsid w:val="00AE37EB"/>
    <w:rsid w:val="00AE4E2F"/>
    <w:rsid w:val="00AE766D"/>
    <w:rsid w:val="00AF07DE"/>
    <w:rsid w:val="00AF105D"/>
    <w:rsid w:val="00AF48E1"/>
    <w:rsid w:val="00AF6769"/>
    <w:rsid w:val="00B01B0D"/>
    <w:rsid w:val="00B01C5C"/>
    <w:rsid w:val="00B0208E"/>
    <w:rsid w:val="00B039E0"/>
    <w:rsid w:val="00B072E0"/>
    <w:rsid w:val="00B1018C"/>
    <w:rsid w:val="00B12058"/>
    <w:rsid w:val="00B163CC"/>
    <w:rsid w:val="00B16E1C"/>
    <w:rsid w:val="00B17E11"/>
    <w:rsid w:val="00B2534A"/>
    <w:rsid w:val="00B27F66"/>
    <w:rsid w:val="00B35670"/>
    <w:rsid w:val="00B45A20"/>
    <w:rsid w:val="00B51412"/>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5300"/>
    <w:rsid w:val="00B763F8"/>
    <w:rsid w:val="00B80732"/>
    <w:rsid w:val="00B83C7A"/>
    <w:rsid w:val="00B86252"/>
    <w:rsid w:val="00B87024"/>
    <w:rsid w:val="00B9324F"/>
    <w:rsid w:val="00B95C44"/>
    <w:rsid w:val="00BA64CD"/>
    <w:rsid w:val="00BA660A"/>
    <w:rsid w:val="00BA6B51"/>
    <w:rsid w:val="00BA6BE8"/>
    <w:rsid w:val="00BA6E26"/>
    <w:rsid w:val="00BA72C8"/>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D0708"/>
    <w:rsid w:val="00BD16D8"/>
    <w:rsid w:val="00BD177C"/>
    <w:rsid w:val="00BD3CDB"/>
    <w:rsid w:val="00BD5CC2"/>
    <w:rsid w:val="00BE1D6A"/>
    <w:rsid w:val="00BE1E02"/>
    <w:rsid w:val="00BE2231"/>
    <w:rsid w:val="00BE2325"/>
    <w:rsid w:val="00BE233A"/>
    <w:rsid w:val="00BE4747"/>
    <w:rsid w:val="00BF0DCA"/>
    <w:rsid w:val="00BF145C"/>
    <w:rsid w:val="00BF1939"/>
    <w:rsid w:val="00BF2FB7"/>
    <w:rsid w:val="00BF470B"/>
    <w:rsid w:val="00BF5A5B"/>
    <w:rsid w:val="00BF63B8"/>
    <w:rsid w:val="00C00639"/>
    <w:rsid w:val="00C03213"/>
    <w:rsid w:val="00C0551D"/>
    <w:rsid w:val="00C13BED"/>
    <w:rsid w:val="00C14EE7"/>
    <w:rsid w:val="00C15BBC"/>
    <w:rsid w:val="00C20475"/>
    <w:rsid w:val="00C220ED"/>
    <w:rsid w:val="00C2269C"/>
    <w:rsid w:val="00C240DB"/>
    <w:rsid w:val="00C252AE"/>
    <w:rsid w:val="00C2645B"/>
    <w:rsid w:val="00C34EDF"/>
    <w:rsid w:val="00C35FAB"/>
    <w:rsid w:val="00C3638D"/>
    <w:rsid w:val="00C365EE"/>
    <w:rsid w:val="00C36F47"/>
    <w:rsid w:val="00C374DE"/>
    <w:rsid w:val="00C37AF0"/>
    <w:rsid w:val="00C42185"/>
    <w:rsid w:val="00C42356"/>
    <w:rsid w:val="00C42E5E"/>
    <w:rsid w:val="00C432F2"/>
    <w:rsid w:val="00C441A7"/>
    <w:rsid w:val="00C44DA9"/>
    <w:rsid w:val="00C52766"/>
    <w:rsid w:val="00C536C9"/>
    <w:rsid w:val="00C53E9B"/>
    <w:rsid w:val="00C54E51"/>
    <w:rsid w:val="00C576E5"/>
    <w:rsid w:val="00C61373"/>
    <w:rsid w:val="00C61FCE"/>
    <w:rsid w:val="00C6393A"/>
    <w:rsid w:val="00C639D7"/>
    <w:rsid w:val="00C656E3"/>
    <w:rsid w:val="00C65D55"/>
    <w:rsid w:val="00C66EFB"/>
    <w:rsid w:val="00C72385"/>
    <w:rsid w:val="00C72F35"/>
    <w:rsid w:val="00C72FBD"/>
    <w:rsid w:val="00C7321A"/>
    <w:rsid w:val="00C74149"/>
    <w:rsid w:val="00C74746"/>
    <w:rsid w:val="00C7707B"/>
    <w:rsid w:val="00C8109A"/>
    <w:rsid w:val="00C86D9E"/>
    <w:rsid w:val="00C86ED9"/>
    <w:rsid w:val="00C876BC"/>
    <w:rsid w:val="00C8778F"/>
    <w:rsid w:val="00C906C1"/>
    <w:rsid w:val="00C932C5"/>
    <w:rsid w:val="00C934B4"/>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3934"/>
    <w:rsid w:val="00CD7BB7"/>
    <w:rsid w:val="00CE09B7"/>
    <w:rsid w:val="00CE3867"/>
    <w:rsid w:val="00CE3DCC"/>
    <w:rsid w:val="00CE702E"/>
    <w:rsid w:val="00CF0A29"/>
    <w:rsid w:val="00CF107D"/>
    <w:rsid w:val="00CF2857"/>
    <w:rsid w:val="00CF2AEB"/>
    <w:rsid w:val="00CF4FA4"/>
    <w:rsid w:val="00D07A72"/>
    <w:rsid w:val="00D07F69"/>
    <w:rsid w:val="00D12089"/>
    <w:rsid w:val="00D12F1D"/>
    <w:rsid w:val="00D140FA"/>
    <w:rsid w:val="00D1578B"/>
    <w:rsid w:val="00D200C4"/>
    <w:rsid w:val="00D22704"/>
    <w:rsid w:val="00D23A12"/>
    <w:rsid w:val="00D263C9"/>
    <w:rsid w:val="00D26D8A"/>
    <w:rsid w:val="00D31C28"/>
    <w:rsid w:val="00D32212"/>
    <w:rsid w:val="00D328F3"/>
    <w:rsid w:val="00D32B9B"/>
    <w:rsid w:val="00D34B29"/>
    <w:rsid w:val="00D34F3B"/>
    <w:rsid w:val="00D35194"/>
    <w:rsid w:val="00D36C6C"/>
    <w:rsid w:val="00D41F3E"/>
    <w:rsid w:val="00D42BA1"/>
    <w:rsid w:val="00D43C18"/>
    <w:rsid w:val="00D43C83"/>
    <w:rsid w:val="00D43CE8"/>
    <w:rsid w:val="00D475AD"/>
    <w:rsid w:val="00D47AAD"/>
    <w:rsid w:val="00D51018"/>
    <w:rsid w:val="00D51597"/>
    <w:rsid w:val="00D60030"/>
    <w:rsid w:val="00D62D19"/>
    <w:rsid w:val="00D63828"/>
    <w:rsid w:val="00D653D2"/>
    <w:rsid w:val="00D71AE4"/>
    <w:rsid w:val="00D72B29"/>
    <w:rsid w:val="00D734AF"/>
    <w:rsid w:val="00D73E0B"/>
    <w:rsid w:val="00D73F0E"/>
    <w:rsid w:val="00D75C8D"/>
    <w:rsid w:val="00D774AC"/>
    <w:rsid w:val="00D7763A"/>
    <w:rsid w:val="00D82A95"/>
    <w:rsid w:val="00D852E8"/>
    <w:rsid w:val="00D85664"/>
    <w:rsid w:val="00D86FE8"/>
    <w:rsid w:val="00D9160E"/>
    <w:rsid w:val="00D947C2"/>
    <w:rsid w:val="00D95827"/>
    <w:rsid w:val="00D95DCA"/>
    <w:rsid w:val="00DA302F"/>
    <w:rsid w:val="00DA38F0"/>
    <w:rsid w:val="00DA3BD0"/>
    <w:rsid w:val="00DB2875"/>
    <w:rsid w:val="00DB454E"/>
    <w:rsid w:val="00DB473E"/>
    <w:rsid w:val="00DC0942"/>
    <w:rsid w:val="00DC0A68"/>
    <w:rsid w:val="00DC33A8"/>
    <w:rsid w:val="00DC7196"/>
    <w:rsid w:val="00DC7B54"/>
    <w:rsid w:val="00DD066F"/>
    <w:rsid w:val="00DD1640"/>
    <w:rsid w:val="00DD7A46"/>
    <w:rsid w:val="00DD7E86"/>
    <w:rsid w:val="00DE0874"/>
    <w:rsid w:val="00DE30FA"/>
    <w:rsid w:val="00DE69D6"/>
    <w:rsid w:val="00DF2DE6"/>
    <w:rsid w:val="00DF5687"/>
    <w:rsid w:val="00DF6D0C"/>
    <w:rsid w:val="00E00C93"/>
    <w:rsid w:val="00E06728"/>
    <w:rsid w:val="00E07962"/>
    <w:rsid w:val="00E105D0"/>
    <w:rsid w:val="00E10BC3"/>
    <w:rsid w:val="00E1142B"/>
    <w:rsid w:val="00E12E9D"/>
    <w:rsid w:val="00E1382B"/>
    <w:rsid w:val="00E14386"/>
    <w:rsid w:val="00E143E4"/>
    <w:rsid w:val="00E24D9F"/>
    <w:rsid w:val="00E30476"/>
    <w:rsid w:val="00E3399A"/>
    <w:rsid w:val="00E35CAF"/>
    <w:rsid w:val="00E36338"/>
    <w:rsid w:val="00E40CFB"/>
    <w:rsid w:val="00E41448"/>
    <w:rsid w:val="00E4218A"/>
    <w:rsid w:val="00E43CDC"/>
    <w:rsid w:val="00E4606D"/>
    <w:rsid w:val="00E466BB"/>
    <w:rsid w:val="00E47305"/>
    <w:rsid w:val="00E534AE"/>
    <w:rsid w:val="00E53D92"/>
    <w:rsid w:val="00E623AF"/>
    <w:rsid w:val="00E64346"/>
    <w:rsid w:val="00E648D2"/>
    <w:rsid w:val="00E70ED9"/>
    <w:rsid w:val="00E72B5B"/>
    <w:rsid w:val="00E72C88"/>
    <w:rsid w:val="00E75BAF"/>
    <w:rsid w:val="00E7762E"/>
    <w:rsid w:val="00E802CF"/>
    <w:rsid w:val="00E81F15"/>
    <w:rsid w:val="00E82026"/>
    <w:rsid w:val="00E84276"/>
    <w:rsid w:val="00E87F9D"/>
    <w:rsid w:val="00E92891"/>
    <w:rsid w:val="00E92928"/>
    <w:rsid w:val="00E9626C"/>
    <w:rsid w:val="00E96851"/>
    <w:rsid w:val="00EA0C12"/>
    <w:rsid w:val="00EA223C"/>
    <w:rsid w:val="00EA2305"/>
    <w:rsid w:val="00EA373A"/>
    <w:rsid w:val="00EA62BF"/>
    <w:rsid w:val="00EB1A2D"/>
    <w:rsid w:val="00EB291D"/>
    <w:rsid w:val="00EB3B54"/>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418E9"/>
    <w:rsid w:val="00F41D06"/>
    <w:rsid w:val="00F436DB"/>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50"/>
    <w:rsid w:val="00F7309E"/>
    <w:rsid w:val="00F75CB5"/>
    <w:rsid w:val="00F8073D"/>
    <w:rsid w:val="00F82435"/>
    <w:rsid w:val="00F9046D"/>
    <w:rsid w:val="00F91696"/>
    <w:rsid w:val="00F92B40"/>
    <w:rsid w:val="00F937F0"/>
    <w:rsid w:val="00F94AFA"/>
    <w:rsid w:val="00F96429"/>
    <w:rsid w:val="00FA1264"/>
    <w:rsid w:val="00FA1810"/>
    <w:rsid w:val="00FA5B53"/>
    <w:rsid w:val="00FB06FB"/>
    <w:rsid w:val="00FB16EA"/>
    <w:rsid w:val="00FB2E1E"/>
    <w:rsid w:val="00FB61AC"/>
    <w:rsid w:val="00FC1656"/>
    <w:rsid w:val="00FC33D7"/>
    <w:rsid w:val="00FC4075"/>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3103739">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29958">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eced@nysed.gov" TargetMode="External"/><Relationship Id="rId18" Type="http://schemas.openxmlformats.org/officeDocument/2006/relationships/hyperlink" Target="https://www.troopers.ny.gov/Schools_and_Communities/" TargetMode="External"/><Relationship Id="rId26" Type="http://schemas.openxmlformats.org/officeDocument/2006/relationships/hyperlink" Target="http://www.nysed.gov/curriculum-instruction/next-generation-learning-standards-and-assessment-implementation-timeline" TargetMode="External"/><Relationship Id="rId3" Type="http://schemas.openxmlformats.org/officeDocument/2006/relationships/styles" Target="styles.xml"/><Relationship Id="rId21" Type="http://schemas.openxmlformats.org/officeDocument/2006/relationships/hyperlink" Target="https://www.secretservice.gov/data/protection/ntac/USSS_NTAC_Enhancing_School_Safety_Brief_7.11.18.pdf" TargetMode="External"/><Relationship Id="rId7" Type="http://schemas.openxmlformats.org/officeDocument/2006/relationships/endnotes" Target="endnotes.xml"/><Relationship Id="rId12" Type="http://schemas.openxmlformats.org/officeDocument/2006/relationships/hyperlink" Target="http://www.regents.nysed.gov/common/regents/files/918p12d1.pdf" TargetMode="External"/><Relationship Id="rId17" Type="http://schemas.openxmlformats.org/officeDocument/2006/relationships/hyperlink" Target="mailto:SPTC.Info@dhses.ny.gov" TargetMode="External"/><Relationship Id="rId25" Type="http://schemas.openxmlformats.org/officeDocument/2006/relationships/hyperlink" Target="https://www.nasponline.org/Documents/Resources%20and%20Publications/Resources/Crisis/Threat_Assessment_Reeves.Brock_2018_Rev.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peced@nysed.gov" TargetMode="External"/><Relationship Id="rId20" Type="http://schemas.openxmlformats.org/officeDocument/2006/relationships/hyperlink" Target="https://www.secretservice.gov/data/protection/ntac/Making_Schools_Safer_Quick_Reference_Guide_2018_Update.pdf" TargetMode="External"/><Relationship Id="rId29" Type="http://schemas.openxmlformats.org/officeDocument/2006/relationships/hyperlink" Target="http://www.p12.nysed.gov/specialed/publications/register.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publications/documents/chapter-429-of-the-laws-of-2017-October2018-advisory.pdf" TargetMode="External"/><Relationship Id="rId24" Type="http://schemas.openxmlformats.org/officeDocument/2006/relationships/hyperlink" Target="https://www.nasponline.org/resources-and-publications/resources/school-safety-and-crisis/threat-assessment-at-school/threat-assessment-for-school-administrators-and-crisis-team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edinEd@nysed.gov" TargetMode="External"/><Relationship Id="rId23" Type="http://schemas.openxmlformats.org/officeDocument/2006/relationships/hyperlink" Target="https://www.secretservice.gov/contact/field-offices/" TargetMode="External"/><Relationship Id="rId28" Type="http://schemas.openxmlformats.org/officeDocument/2006/relationships/hyperlink" Target="mailto:emscurric@nysed.gov" TargetMode="External"/><Relationship Id="rId10" Type="http://schemas.openxmlformats.org/officeDocument/2006/relationships/hyperlink" Target="mailto:speced@nysed.gov" TargetMode="External"/><Relationship Id="rId19" Type="http://schemas.openxmlformats.org/officeDocument/2006/relationships/hyperlink" Target="https://www.secretservice.gov/protection/ntac/"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regents.nysed.gov/common/regents/files/918p12d1.pdf" TargetMode="External"/><Relationship Id="rId14" Type="http://schemas.openxmlformats.org/officeDocument/2006/relationships/hyperlink" Target="http://www.p12.nysed.gov/specialed/publications/parentalconsent-medicaid.htm" TargetMode="External"/><Relationship Id="rId22" Type="http://schemas.openxmlformats.org/officeDocument/2006/relationships/hyperlink" Target="https://www.secretservice.gov/data/protection/ntac/USSS_NTAC_Enhancing_School_Safety_Guide_7.11.18.pdf" TargetMode="External"/><Relationship Id="rId27" Type="http://schemas.openxmlformats.org/officeDocument/2006/relationships/hyperlink" Target="http://www.nysed.gov/curriculum-instruction/next-generation-standards-supporting-all-students-conferences-professional" TargetMode="External"/><Relationship Id="rId30" Type="http://schemas.openxmlformats.org/officeDocument/2006/relationships/hyperlink" Target="http://www.p12.nysed.gov/specialed/" TargetMode="External"/><Relationship Id="rId8" Type="http://schemas.openxmlformats.org/officeDocument/2006/relationships/hyperlink" Target="http://www.p12.nysed.gov/specialed/documents/chapter-428-of-the-laws-of-2017-october-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7CEE7E-63DE-45EC-B776-19CDA84E4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40</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8-12-06T20:51:00Z</cp:lastPrinted>
  <dcterms:created xsi:type="dcterms:W3CDTF">2018-12-06T20:52:00Z</dcterms:created>
  <dcterms:modified xsi:type="dcterms:W3CDTF">2018-12-06T20:52:00Z</dcterms:modified>
</cp:coreProperties>
</file>